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D2574" w14:textId="48BB0CD9" w:rsidR="00327D06" w:rsidRDefault="00572B08">
      <w:r>
        <w:t xml:space="preserve">                                                                                                </w:t>
      </w:r>
    </w:p>
    <w:p w14:paraId="6F32C421" w14:textId="173FCDE1" w:rsidR="00327D06" w:rsidRDefault="00572B08">
      <w:r>
        <w:t xml:space="preserve">                                                                                                       </w:t>
      </w:r>
    </w:p>
    <w:p w14:paraId="099B22E6" w14:textId="094AD193" w:rsidR="00327D06" w:rsidRDefault="00327D06">
      <w:r>
        <w:rPr>
          <w:noProof/>
        </w:rPr>
        <mc:AlternateContent>
          <mc:Choice Requires="wpg">
            <w:drawing>
              <wp:inline distT="0" distB="0" distL="0" distR="0" wp14:anchorId="70274EF6" wp14:editId="2F0D1680">
                <wp:extent cx="1196127" cy="638104"/>
                <wp:effectExtent l="0" t="0" r="0" b="0"/>
                <wp:docPr id="2473" name="Group 24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127" cy="638104"/>
                          <a:chOff x="0" y="0"/>
                          <a:chExt cx="1196127" cy="638104"/>
                        </a:xfrm>
                      </wpg:grpSpPr>
                      <wps:wsp>
                        <wps:cNvPr id="2296" name="Rectangle 2296"/>
                        <wps:cNvSpPr/>
                        <wps:spPr>
                          <a:xfrm>
                            <a:off x="0" y="37830"/>
                            <a:ext cx="110040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30304E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7" name="Rectangle 2297"/>
                        <wps:cNvSpPr/>
                        <wps:spPr>
                          <a:xfrm>
                            <a:off x="82814" y="37830"/>
                            <a:ext cx="165111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5175B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trike/>
                                  <w:sz w:val="26"/>
                                </w:rPr>
                                <w:t xml:space="preserve">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8" name="Rectangle 2298"/>
                        <wps:cNvSpPr/>
                        <wps:spPr>
                          <a:xfrm>
                            <a:off x="207036" y="37830"/>
                            <a:ext cx="1101327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299506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038284" y="37830"/>
                            <a:ext cx="54968" cy="198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EE7D1A" w14:textId="77777777" w:rsidR="00327D06" w:rsidRDefault="00327D06" w:rsidP="00327D06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Shape 9"/>
                        <wps:cNvSpPr/>
                        <wps:spPr>
                          <a:xfrm>
                            <a:off x="3425" y="87178"/>
                            <a:ext cx="549809" cy="5391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809" h="539137">
                                <a:moveTo>
                                  <a:pt x="273964" y="0"/>
                                </a:moveTo>
                                <a:cubicBezTo>
                                  <a:pt x="426836" y="0"/>
                                  <a:pt x="549809" y="120359"/>
                                  <a:pt x="549809" y="268947"/>
                                </a:cubicBezTo>
                                <a:cubicBezTo>
                                  <a:pt x="549809" y="418780"/>
                                  <a:pt x="426836" y="539137"/>
                                  <a:pt x="273964" y="539137"/>
                                </a:cubicBezTo>
                                <a:cubicBezTo>
                                  <a:pt x="122975" y="539137"/>
                                  <a:pt x="0" y="418780"/>
                                  <a:pt x="0" y="268947"/>
                                </a:cubicBezTo>
                                <a:cubicBezTo>
                                  <a:pt x="0" y="120359"/>
                                  <a:pt x="122975" y="0"/>
                                  <a:pt x="273964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114FFB"/>
                          </a:lnRef>
                          <a:fillRef idx="1">
                            <a:srgbClr val="114F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93087" y="163175"/>
                            <a:ext cx="368616" cy="3874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616" h="387450">
                                <a:moveTo>
                                  <a:pt x="184302" y="0"/>
                                </a:moveTo>
                                <a:cubicBezTo>
                                  <a:pt x="285799" y="0"/>
                                  <a:pt x="368616" y="85620"/>
                                  <a:pt x="368616" y="192951"/>
                                </a:cubicBezTo>
                                <a:cubicBezTo>
                                  <a:pt x="368616" y="299967"/>
                                  <a:pt x="285799" y="387450"/>
                                  <a:pt x="184302" y="387450"/>
                                </a:cubicBezTo>
                                <a:cubicBezTo>
                                  <a:pt x="83120" y="387450"/>
                                  <a:pt x="0" y="299967"/>
                                  <a:pt x="0" y="192951"/>
                                </a:cubicBezTo>
                                <a:cubicBezTo>
                                  <a:pt x="0" y="85620"/>
                                  <a:pt x="83120" y="0"/>
                                  <a:pt x="184302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96201" y="31333"/>
                            <a:ext cx="518362" cy="5999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8362" h="599946">
                                <a:moveTo>
                                  <a:pt x="237849" y="0"/>
                                </a:moveTo>
                                <a:lnTo>
                                  <a:pt x="432117" y="120359"/>
                                </a:lnTo>
                                <a:lnTo>
                                  <a:pt x="518362" y="299979"/>
                                </a:lnTo>
                                <a:lnTo>
                                  <a:pt x="473526" y="478029"/>
                                </a:lnTo>
                                <a:lnTo>
                                  <a:pt x="312572" y="599946"/>
                                </a:lnTo>
                                <a:lnTo>
                                  <a:pt x="0" y="103611"/>
                                </a:lnTo>
                                <a:lnTo>
                                  <a:pt x="75036" y="14586"/>
                                </a:lnTo>
                                <a:lnTo>
                                  <a:pt x="23784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93087" y="131842"/>
                            <a:ext cx="481623" cy="502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623" h="502850">
                                <a:moveTo>
                                  <a:pt x="0" y="0"/>
                                </a:moveTo>
                                <a:lnTo>
                                  <a:pt x="315686" y="502850"/>
                                </a:lnTo>
                                <a:lnTo>
                                  <a:pt x="481623" y="38093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93087" y="26371"/>
                            <a:ext cx="526459" cy="486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6459" h="486409">
                                <a:moveTo>
                                  <a:pt x="481623" y="486409"/>
                                </a:moveTo>
                                <a:lnTo>
                                  <a:pt x="526459" y="304942"/>
                                </a:lnTo>
                                <a:lnTo>
                                  <a:pt x="436799" y="121916"/>
                                </a:lnTo>
                                <a:lnTo>
                                  <a:pt x="240963" y="0"/>
                                </a:lnTo>
                                <a:lnTo>
                                  <a:pt x="74722" y="14888"/>
                                </a:lnTo>
                                <a:lnTo>
                                  <a:pt x="0" y="107029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93087" y="26371"/>
                            <a:ext cx="526459" cy="608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6459" h="608320">
                                <a:moveTo>
                                  <a:pt x="0" y="107029"/>
                                </a:moveTo>
                                <a:lnTo>
                                  <a:pt x="315686" y="608320"/>
                                </a:lnTo>
                                <a:lnTo>
                                  <a:pt x="481623" y="486409"/>
                                </a:lnTo>
                                <a:lnTo>
                                  <a:pt x="526459" y="304942"/>
                                </a:lnTo>
                                <a:lnTo>
                                  <a:pt x="436799" y="121916"/>
                                </a:lnTo>
                                <a:lnTo>
                                  <a:pt x="240963" y="0"/>
                                </a:lnTo>
                                <a:lnTo>
                                  <a:pt x="74722" y="16446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247502" y="243833"/>
                            <a:ext cx="240976" cy="394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76" h="394271">
                                <a:moveTo>
                                  <a:pt x="59773" y="0"/>
                                </a:moveTo>
                                <a:lnTo>
                                  <a:pt x="240976" y="394271"/>
                                </a:lnTo>
                                <a:lnTo>
                                  <a:pt x="151304" y="394271"/>
                                </a:lnTo>
                                <a:lnTo>
                                  <a:pt x="0" y="90884"/>
                                </a:lnTo>
                                <a:lnTo>
                                  <a:pt x="59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247502" y="243833"/>
                            <a:ext cx="240976" cy="394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76" h="394271">
                                <a:moveTo>
                                  <a:pt x="0" y="90884"/>
                                </a:moveTo>
                                <a:lnTo>
                                  <a:pt x="59773" y="0"/>
                                </a:lnTo>
                                <a:lnTo>
                                  <a:pt x="240976" y="394271"/>
                                </a:lnTo>
                                <a:lnTo>
                                  <a:pt x="151304" y="394271"/>
                                </a:lnTo>
                                <a:lnTo>
                                  <a:pt x="0" y="90884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244087" y="238870"/>
                            <a:ext cx="240963" cy="3958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63" h="395821">
                                <a:moveTo>
                                  <a:pt x="0" y="90884"/>
                                </a:moveTo>
                                <a:lnTo>
                                  <a:pt x="59773" y="0"/>
                                </a:lnTo>
                                <a:lnTo>
                                  <a:pt x="240963" y="395821"/>
                                </a:lnTo>
                                <a:lnTo>
                                  <a:pt x="151304" y="395821"/>
                                </a:lnTo>
                                <a:lnTo>
                                  <a:pt x="0" y="90884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154415" y="72291"/>
                            <a:ext cx="141350" cy="1451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350" h="145171">
                                <a:moveTo>
                                  <a:pt x="69739" y="0"/>
                                </a:moveTo>
                                <a:cubicBezTo>
                                  <a:pt x="109592" y="0"/>
                                  <a:pt x="141350" y="33180"/>
                                  <a:pt x="141350" y="72580"/>
                                </a:cubicBezTo>
                                <a:cubicBezTo>
                                  <a:pt x="141350" y="112293"/>
                                  <a:pt x="109592" y="145171"/>
                                  <a:pt x="69739" y="145171"/>
                                </a:cubicBezTo>
                                <a:cubicBezTo>
                                  <a:pt x="31758" y="145171"/>
                                  <a:pt x="0" y="112293"/>
                                  <a:pt x="0" y="72580"/>
                                </a:cubicBezTo>
                                <a:cubicBezTo>
                                  <a:pt x="0" y="33180"/>
                                  <a:pt x="31758" y="0"/>
                                  <a:pt x="69739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5008"/>
                          </a:lnRef>
                          <a:fillRef idx="1">
                            <a:srgbClr val="FF5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859" name="Picture 285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603885" y="-3138"/>
                            <a:ext cx="594360" cy="6278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Shape 21"/>
                        <wps:cNvSpPr/>
                        <wps:spPr>
                          <a:xfrm>
                            <a:off x="608023" y="0"/>
                            <a:ext cx="588103" cy="6232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8103" h="623213">
                                <a:moveTo>
                                  <a:pt x="0" y="166278"/>
                                </a:moveTo>
                                <a:lnTo>
                                  <a:pt x="121101" y="0"/>
                                </a:lnTo>
                                <a:lnTo>
                                  <a:pt x="196140" y="166278"/>
                                </a:lnTo>
                                <a:lnTo>
                                  <a:pt x="315685" y="14586"/>
                                </a:lnTo>
                                <a:lnTo>
                                  <a:pt x="588103" y="623213"/>
                                </a:lnTo>
                                <a:lnTo>
                                  <a:pt x="481623" y="623213"/>
                                </a:lnTo>
                                <a:lnTo>
                                  <a:pt x="285799" y="212499"/>
                                </a:lnTo>
                                <a:lnTo>
                                  <a:pt x="181190" y="364191"/>
                                </a:lnTo>
                                <a:lnTo>
                                  <a:pt x="106164" y="197612"/>
                                </a:lnTo>
                                <a:lnTo>
                                  <a:pt x="61329" y="258721"/>
                                </a:lnTo>
                                <a:lnTo>
                                  <a:pt x="0" y="16627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398806" y="14586"/>
                            <a:ext cx="435244" cy="6086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5244" h="608627">
                                <a:moveTo>
                                  <a:pt x="164382" y="0"/>
                                </a:moveTo>
                                <a:lnTo>
                                  <a:pt x="435244" y="608627"/>
                                </a:lnTo>
                                <a:lnTo>
                                  <a:pt x="330319" y="608627"/>
                                </a:lnTo>
                                <a:lnTo>
                                  <a:pt x="209218" y="334717"/>
                                </a:lnTo>
                                <a:lnTo>
                                  <a:pt x="164382" y="395826"/>
                                </a:lnTo>
                                <a:lnTo>
                                  <a:pt x="270546" y="608627"/>
                                </a:lnTo>
                                <a:lnTo>
                                  <a:pt x="164382" y="608627"/>
                                </a:lnTo>
                                <a:lnTo>
                                  <a:pt x="0" y="259022"/>
                                </a:lnTo>
                                <a:lnTo>
                                  <a:pt x="0" y="242576"/>
                                </a:lnTo>
                                <a:lnTo>
                                  <a:pt x="59786" y="168439"/>
                                </a:lnTo>
                                <a:lnTo>
                                  <a:pt x="119558" y="290356"/>
                                </a:lnTo>
                                <a:lnTo>
                                  <a:pt x="164382" y="242576"/>
                                </a:lnTo>
                                <a:lnTo>
                                  <a:pt x="89672" y="90885"/>
                                </a:lnTo>
                                <a:lnTo>
                                  <a:pt x="16438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398806" y="14586"/>
                            <a:ext cx="435244" cy="6086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5244" h="608627">
                                <a:moveTo>
                                  <a:pt x="0" y="242576"/>
                                </a:moveTo>
                                <a:lnTo>
                                  <a:pt x="59786" y="168439"/>
                                </a:lnTo>
                                <a:lnTo>
                                  <a:pt x="119558" y="290356"/>
                                </a:lnTo>
                                <a:lnTo>
                                  <a:pt x="164382" y="242576"/>
                                </a:lnTo>
                                <a:lnTo>
                                  <a:pt x="89672" y="90885"/>
                                </a:lnTo>
                                <a:lnTo>
                                  <a:pt x="164382" y="0"/>
                                </a:lnTo>
                                <a:lnTo>
                                  <a:pt x="435244" y="608627"/>
                                </a:lnTo>
                                <a:lnTo>
                                  <a:pt x="330319" y="608627"/>
                                </a:lnTo>
                                <a:lnTo>
                                  <a:pt x="209218" y="334717"/>
                                </a:lnTo>
                                <a:lnTo>
                                  <a:pt x="164382" y="395826"/>
                                </a:lnTo>
                                <a:lnTo>
                                  <a:pt x="270546" y="608627"/>
                                </a:lnTo>
                                <a:lnTo>
                                  <a:pt x="164382" y="608627"/>
                                </a:lnTo>
                                <a:lnTo>
                                  <a:pt x="0" y="259022"/>
                                </a:lnTo>
                                <a:lnTo>
                                  <a:pt x="0" y="242576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393835" y="11483"/>
                            <a:ext cx="436787" cy="6083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6787" h="608318">
                                <a:moveTo>
                                  <a:pt x="0" y="242275"/>
                                </a:moveTo>
                                <a:lnTo>
                                  <a:pt x="61328" y="166580"/>
                                </a:lnTo>
                                <a:lnTo>
                                  <a:pt x="121101" y="288496"/>
                                </a:lnTo>
                                <a:lnTo>
                                  <a:pt x="165937" y="242275"/>
                                </a:lnTo>
                                <a:lnTo>
                                  <a:pt x="91215" y="90583"/>
                                </a:lnTo>
                                <a:lnTo>
                                  <a:pt x="165937" y="0"/>
                                </a:lnTo>
                                <a:lnTo>
                                  <a:pt x="436787" y="608318"/>
                                </a:lnTo>
                                <a:lnTo>
                                  <a:pt x="330319" y="608318"/>
                                </a:lnTo>
                                <a:lnTo>
                                  <a:pt x="210760" y="334717"/>
                                </a:lnTo>
                                <a:lnTo>
                                  <a:pt x="165937" y="393967"/>
                                </a:lnTo>
                                <a:lnTo>
                                  <a:pt x="270533" y="608318"/>
                                </a:lnTo>
                                <a:lnTo>
                                  <a:pt x="165937" y="608318"/>
                                </a:lnTo>
                                <a:lnTo>
                                  <a:pt x="0" y="25870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274EF6" id="Group 2473" o:spid="_x0000_s1026" style="width:94.2pt;height:50.25pt;mso-position-horizontal-relative:char;mso-position-vertical-relative:line" coordsize="11961,63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">
                <v:rect id="Rectangle 2296" o:spid="_x0000_s1027" style="position:absolute;top:378;width:1100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" filled="f" stroked="f">
                  <v:textbox inset="0,0,0,0">
                    <w:txbxContent>
                      <w:p w14:paraId="2430304E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2297" o:spid="_x0000_s1028" style="position:absolute;left:828;top:378;width:1651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" filled="f" stroked="f">
                  <v:textbox inset="0,0,0,0">
                    <w:txbxContent>
                      <w:p w14:paraId="62E5175B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trike/>
                            <w:sz w:val="26"/>
                          </w:rPr>
                          <w:t xml:space="preserve">   </w:t>
                        </w:r>
                      </w:p>
                    </w:txbxContent>
                  </v:textbox>
                </v:rect>
                <v:rect id="Rectangle 2298" o:spid="_x0000_s1029" style="position:absolute;left:2070;top:378;width:11013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" filled="f" stroked="f">
                  <v:textbox inset="0,0,0,0">
                    <w:txbxContent>
                      <w:p w14:paraId="57299506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                   </w:t>
                        </w:r>
                      </w:p>
                    </w:txbxContent>
                  </v:textbox>
                </v:rect>
                <v:rect id="Rectangle 8" o:spid="_x0000_s1030" style="position:absolute;left:10382;top:378;width:550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45EE7D1A" w14:textId="77777777" w:rsidR="00327D06" w:rsidRDefault="00327D06" w:rsidP="00327D06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" o:spid="_x0000_s1031" style="position:absolute;left:34;top:871;width:5498;height:5392;visibility:visible;mso-wrap-style:square;v-text-anchor:top" coordsize="549809,539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" path="m273964,c426836,,549809,120359,549809,268947v,149833,-122973,270190,-275845,270190c122975,539137,,418780,,268947,,120359,122975,,273964,xe" fillcolor="#114ffb" strokecolor="#114ffb" strokeweight=".23194mm">
                  <v:path arrowok="t" textboxrect="0,0,549809,539137"/>
                </v:shape>
                <v:shape id="Shape 10" o:spid="_x0000_s1032" style="position:absolute;left:930;top:1631;width:3687;height:3875;visibility:visible;mso-wrap-style:square;v-text-anchor:top" coordsize="368616,387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" path="m184302,c285799,,368616,85620,368616,192951v,107016,-82817,194499,-184314,194499c83120,387450,,299967,,192951,,85620,83120,,184302,xe" strokecolor="white" strokeweight=".23194mm">
                  <v:path arrowok="t" textboxrect="0,0,368616,387450"/>
                </v:shape>
                <v:shape id="Shape 11" o:spid="_x0000_s1033" style="position:absolute;left:962;top:313;width:5183;height:5999;visibility:visible;mso-wrap-style:square;v-text-anchor:top" coordsize="518362,599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" path="m237849,l432117,120359r86245,179620l473526,478029,312572,599946,,103611,75036,14586,237849,xe" stroked="f" strokeweight="0">
                  <v:path arrowok="t" textboxrect="0,0,518362,599946"/>
                </v:shape>
                <v:shape id="Shape 12" o:spid="_x0000_s1034" style="position:absolute;left:930;top:1318;width:4817;height:5028;visibility:visible;mso-wrap-style:square;v-text-anchor:top" coordsize="481623,502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" path="m,l315686,502850,481623,380938e" filled="f" strokecolor="white" strokeweight=".23194mm">
                  <v:path arrowok="t" textboxrect="0,0,481623,502850"/>
                </v:shape>
                <v:shape id="Shape 13" o:spid="_x0000_s1035" style="position:absolute;left:930;top:263;width:5265;height:4864;visibility:visible;mso-wrap-style:square;v-text-anchor:top" coordsize="526459,4864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" path="m481623,486409l526459,304942,436799,121916,240963,,74722,14888,,107029e" filled="f" strokecolor="white" strokeweight=".23194mm">
                  <v:path arrowok="t" textboxrect="0,0,526459,486409"/>
                </v:shape>
                <v:shape id="Shape 14" o:spid="_x0000_s1036" style="position:absolute;left:930;top:263;width:5265;height:6083;visibility:visible;mso-wrap-style:square;v-text-anchor:top" coordsize="526459,608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" path="m,107029l315686,608320,481623,486409,526459,304942,436799,121916,240963,,74722,16446e" filled="f" strokecolor="white" strokeweight=".23194mm">
                  <v:path arrowok="t" textboxrect="0,0,526459,608320"/>
                </v:shape>
                <v:shape id="Shape 16" o:spid="_x0000_s1037" style="position:absolute;left:2475;top:2438;width:2409;height:3943;visibility:visible;mso-wrap-style:square;v-text-anchor:top" coordsize="240976,394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" path="m59773,l240976,394271r-89672,l,90884,59773,xe" fillcolor="black" stroked="f" strokeweight="0">
                  <v:path arrowok="t" textboxrect="0,0,240976,394271"/>
                </v:shape>
                <v:shape id="Shape 17" o:spid="_x0000_s1038" style="position:absolute;left:2475;top:2438;width:2409;height:3943;visibility:visible;mso-wrap-style:square;v-text-anchor:top" coordsize="240976,394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" path="m,90884l59773,,240976,394271r-89672,l,90884e" filled="f" strokeweight=".23194mm">
                  <v:path arrowok="t" textboxrect="0,0,240976,394271"/>
                </v:shape>
                <v:shape id="Shape 18" o:spid="_x0000_s1039" style="position:absolute;left:2440;top:2388;width:2410;height:3958;visibility:visible;mso-wrap-style:square;v-text-anchor:top" coordsize="240963,395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" path="m,90884l59773,,240963,395821r-89659,l,90884e" filled="f" strokeweight=".23194mm">
                  <v:path arrowok="t" textboxrect="0,0,240963,395821"/>
                </v:shape>
                <v:shape id="Shape 19" o:spid="_x0000_s1040" style="position:absolute;left:1544;top:722;width:1413;height:1452;visibility:visible;mso-wrap-style:square;v-text-anchor:top" coordsize="141350,145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" path="m69739,v39853,,71611,33180,71611,72580c141350,112293,109592,145171,69739,145171,31758,145171,,112293,,72580,,33180,31758,,69739,xe" fillcolor="#ff5008" strokecolor="#ff5008" strokeweight=".23194mm">
                  <v:path arrowok="t" textboxrect="0,0,141350,145171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59" o:spid="_x0000_s1041" type="#_x0000_t75" style="position:absolute;left:6038;top:-31;width:5944;height:6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">
                  <v:imagedata r:id="rId7" o:title=""/>
                </v:shape>
                <v:shape id="Shape 21" o:spid="_x0000_s1042" style="position:absolute;left:6080;width:5881;height:6232;visibility:visible;mso-wrap-style:square;v-text-anchor:top" coordsize="588103,623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" path="m,166278l121101,r75039,166278l315685,14586,588103,623213r-106480,l285799,212499,181190,364191,106164,197612,61329,258721,,166278e" filled="f" strokeweight=".23194mm">
                  <v:path arrowok="t" textboxrect="0,0,588103,623213"/>
                </v:shape>
                <v:shape id="Shape 22" o:spid="_x0000_s1043" style="position:absolute;left:3988;top:145;width:4352;height:6087;visibility:visible;mso-wrap-style:square;v-text-anchor:top" coordsize="435244,608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" path="m164382,l435244,608627r-104925,l209218,334717r-44836,61109l270546,608627r-106164,l,259022,,242576,59786,168439r59772,121917l164382,242576,89672,90885,164382,xe" fillcolor="black" stroked="f" strokeweight="0">
                  <v:path arrowok="t" textboxrect="0,0,435244,608627"/>
                </v:shape>
                <v:shape id="Shape 23" o:spid="_x0000_s1044" style="position:absolute;left:3988;top:145;width:4352;height:6087;visibility:visible;mso-wrap-style:square;v-text-anchor:top" coordsize="435244,608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" path="m,242576l59786,168439r59772,121917l164382,242576,89672,90885,164382,,435244,608627r-104925,l209218,334717r-44836,61109l270546,608627r-106164,l,259022,,242576e" filled="f" strokeweight=".23194mm">
                  <v:path arrowok="t" textboxrect="0,0,435244,608627"/>
                </v:shape>
                <v:shape id="Shape 24" o:spid="_x0000_s1045" style="position:absolute;left:3938;top:114;width:4368;height:6084;visibility:visible;mso-wrap-style:square;v-text-anchor:top" coordsize="436787,608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" path="m,242275l61328,166580r59773,121916l165937,242275,91215,90583,165937,,436787,608318r-106468,l210760,334717r-44823,59250l270533,608318r-104596,l,258708e" filled="f" strokeweight=".23194mm">
                  <v:path arrowok="t" textboxrect="0,0,436787,608318"/>
                </v:shape>
                <w10:anchorlock/>
              </v:group>
            </w:pict>
          </mc:Fallback>
        </mc:AlternateContent>
      </w:r>
    </w:p>
    <w:p w14:paraId="76FBA751" w14:textId="6C5E30B9" w:rsidR="005456A3" w:rsidRDefault="005456A3"/>
    <w:p w14:paraId="7B432049" w14:textId="593A967D" w:rsidR="005456A3" w:rsidRDefault="005456A3"/>
    <w:p w14:paraId="37AC30EC" w14:textId="331C478C" w:rsidR="005456A3" w:rsidRDefault="005456A3" w:rsidP="00594FF5">
      <w:pPr>
        <w:jc w:val="center"/>
      </w:pPr>
      <w:r>
        <w:rPr>
          <w:noProof/>
        </w:rPr>
        <w:drawing>
          <wp:inline distT="0" distB="0" distL="0" distR="0" wp14:anchorId="5EF1A205" wp14:editId="536FB818">
            <wp:extent cx="3713480" cy="3171190"/>
            <wp:effectExtent l="0" t="0" r="127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847" cy="3249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D1B6D4" w14:textId="535FAC25" w:rsidR="005456A3" w:rsidRDefault="005456A3" w:rsidP="00594FF5">
      <w:pPr>
        <w:jc w:val="center"/>
      </w:pPr>
    </w:p>
    <w:tbl>
      <w:tblPr>
        <w:tblStyle w:val="TableGrid"/>
        <w:tblpPr w:leftFromText="141" w:rightFromText="141" w:vertAnchor="text" w:horzAnchor="page" w:tblpX="3121" w:tblpY="27"/>
        <w:tblW w:w="6971" w:type="dxa"/>
        <w:tblInd w:w="0" w:type="dxa"/>
        <w:tblCellMar>
          <w:top w:w="10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71"/>
      </w:tblGrid>
      <w:tr w:rsidR="00594FF5" w14:paraId="4C75DDE4" w14:textId="77777777" w:rsidTr="00594FF5">
        <w:trPr>
          <w:trHeight w:val="2686"/>
        </w:trPr>
        <w:tc>
          <w:tcPr>
            <w:tcW w:w="6971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</w:tcPr>
          <w:p w14:paraId="64E5806B" w14:textId="77777777" w:rsidR="00594FF5" w:rsidRPr="009E2B5D" w:rsidRDefault="00594FF5" w:rsidP="00594FF5">
            <w:pPr>
              <w:ind w:left="3"/>
              <w:jc w:val="center"/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32"/>
              </w:rPr>
            </w:pPr>
          </w:p>
          <w:p w14:paraId="0369E589" w14:textId="60CE4979" w:rsidR="00594FF5" w:rsidRPr="009E2B5D" w:rsidRDefault="00594FF5" w:rsidP="00594FF5">
            <w:pPr>
              <w:ind w:left="3"/>
              <w:jc w:val="center"/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32"/>
              </w:rPr>
            </w:pPr>
            <w:r w:rsidRPr="009E2B5D"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32"/>
              </w:rPr>
              <w:t>Randonnée pédestre</w:t>
            </w:r>
          </w:p>
          <w:p w14:paraId="10976BCD" w14:textId="77777777" w:rsidR="00594FF5" w:rsidRPr="009E2B5D" w:rsidRDefault="00594FF5" w:rsidP="00594FF5">
            <w:pPr>
              <w:ind w:left="3"/>
              <w:jc w:val="center"/>
              <w:rPr>
                <w:b/>
                <w:bCs/>
                <w:color w:val="2F5496" w:themeColor="accent1" w:themeShade="BF"/>
              </w:rPr>
            </w:pPr>
          </w:p>
          <w:p w14:paraId="1C0F3F56" w14:textId="43C1154F" w:rsidR="00594FF5" w:rsidRPr="009E2B5D" w:rsidRDefault="00594FF5" w:rsidP="00594FF5">
            <w:pPr>
              <w:spacing w:after="41" w:line="239" w:lineRule="auto"/>
              <w:ind w:left="1557" w:right="1455"/>
              <w:jc w:val="center"/>
              <w:rPr>
                <w:b/>
                <w:bCs/>
                <w:color w:val="2F5496" w:themeColor="accent1" w:themeShade="BF"/>
              </w:rPr>
            </w:pPr>
            <w:r w:rsidRPr="009E2B5D"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28"/>
              </w:rPr>
              <w:t xml:space="preserve">Du </w:t>
            </w:r>
            <w:r w:rsidR="009E2B5D" w:rsidRPr="009E2B5D"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28"/>
              </w:rPr>
              <w:t>3 au</w:t>
            </w:r>
            <w:r w:rsidRPr="009E2B5D"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28"/>
              </w:rPr>
              <w:t xml:space="preserve"> </w:t>
            </w:r>
            <w:r w:rsidR="0093057B" w:rsidRPr="009E2B5D"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28"/>
              </w:rPr>
              <w:t>7 novembre 2022</w:t>
            </w:r>
            <w:r w:rsidRPr="009E2B5D">
              <w:rPr>
                <w:rFonts w:ascii="MS Reference Sans Serif" w:eastAsia="MS Reference Sans Serif" w:hAnsi="MS Reference Sans Serif" w:cs="MS Reference Sans Serif"/>
                <w:b/>
                <w:bCs/>
                <w:color w:val="2F5496" w:themeColor="accent1" w:themeShade="BF"/>
                <w:sz w:val="28"/>
              </w:rPr>
              <w:t xml:space="preserve"> </w:t>
            </w:r>
          </w:p>
          <w:p w14:paraId="0FFD91FF" w14:textId="77777777" w:rsidR="00594FF5" w:rsidRPr="009E2B5D" w:rsidRDefault="00594FF5" w:rsidP="00594FF5">
            <w:pPr>
              <w:ind w:left="115"/>
              <w:jc w:val="center"/>
              <w:rPr>
                <w:b/>
                <w:bCs/>
                <w:color w:val="2F5496" w:themeColor="accent1" w:themeShade="BF"/>
              </w:rPr>
            </w:pPr>
          </w:p>
          <w:p w14:paraId="0DD6AF9E" w14:textId="0810244A" w:rsidR="00594FF5" w:rsidRPr="009E2B5D" w:rsidRDefault="0093057B" w:rsidP="00594FF5">
            <w:pPr>
              <w:ind w:left="3"/>
              <w:jc w:val="center"/>
              <w:rPr>
                <w:b/>
                <w:bCs/>
                <w:color w:val="2F5496" w:themeColor="accent1" w:themeShade="BF"/>
                <w:sz w:val="36"/>
                <w:szCs w:val="36"/>
              </w:rPr>
            </w:pPr>
            <w:r w:rsidRPr="009E2B5D">
              <w:rPr>
                <w:b/>
                <w:bCs/>
                <w:color w:val="2F5496" w:themeColor="accent1" w:themeShade="BF"/>
                <w:sz w:val="36"/>
                <w:szCs w:val="36"/>
              </w:rPr>
              <w:t>Comme un parfum d’</w:t>
            </w:r>
            <w:r w:rsidR="009E2B5D" w:rsidRPr="009E2B5D">
              <w:rPr>
                <w:b/>
                <w:bCs/>
                <w:color w:val="2F5496" w:themeColor="accent1" w:themeShade="BF"/>
                <w:sz w:val="36"/>
                <w:szCs w:val="36"/>
              </w:rPr>
              <w:t>embruns</w:t>
            </w:r>
          </w:p>
          <w:p w14:paraId="001BFAEC" w14:textId="77777777" w:rsidR="00594FF5" w:rsidRDefault="00594FF5" w:rsidP="00594FF5">
            <w:pPr>
              <w:ind w:left="115"/>
              <w:jc w:val="center"/>
            </w:pPr>
          </w:p>
        </w:tc>
      </w:tr>
    </w:tbl>
    <w:p w14:paraId="185BEC13" w14:textId="197C4635" w:rsidR="005456A3" w:rsidRDefault="005456A3" w:rsidP="00594FF5">
      <w:pPr>
        <w:jc w:val="center"/>
      </w:pPr>
    </w:p>
    <w:p w14:paraId="4F9E26A9" w14:textId="013DFF35" w:rsidR="005456A3" w:rsidRDefault="005456A3" w:rsidP="00594FF5">
      <w:pPr>
        <w:jc w:val="center"/>
      </w:pPr>
    </w:p>
    <w:p w14:paraId="4274579D" w14:textId="04520732" w:rsidR="005456A3" w:rsidRDefault="005456A3" w:rsidP="00594FF5">
      <w:pPr>
        <w:jc w:val="center"/>
      </w:pPr>
    </w:p>
    <w:p w14:paraId="59EAA9FB" w14:textId="1A87F174" w:rsidR="005456A3" w:rsidRDefault="005456A3"/>
    <w:p w14:paraId="6C46BEDD" w14:textId="71150850" w:rsidR="005456A3" w:rsidRDefault="005456A3"/>
    <w:p w14:paraId="4EECD1C8" w14:textId="6E38D512" w:rsidR="005456A3" w:rsidRDefault="005456A3"/>
    <w:p w14:paraId="15531791" w14:textId="2FBBCB40" w:rsidR="005456A3" w:rsidRDefault="005456A3"/>
    <w:p w14:paraId="52712B38" w14:textId="77777777" w:rsidR="005456A3" w:rsidRDefault="005456A3"/>
    <w:p w14:paraId="64E1C6C7" w14:textId="065BE3B2" w:rsidR="00572B08" w:rsidRDefault="00572B08"/>
    <w:p w14:paraId="71A33869" w14:textId="1DB807FC" w:rsidR="00572B08" w:rsidRDefault="00572B08"/>
    <w:p w14:paraId="3817217E" w14:textId="6A6CBB88" w:rsidR="00572B08" w:rsidRDefault="00572B08"/>
    <w:p w14:paraId="68634BA9" w14:textId="445A8AE1" w:rsidR="00572B08" w:rsidRDefault="00572B08"/>
    <w:p w14:paraId="41725995" w14:textId="57FDF6DA" w:rsidR="00C15BCE" w:rsidRPr="009E2B5D" w:rsidRDefault="00C15BCE" w:rsidP="00C15BCE">
      <w:pPr>
        <w:pStyle w:val="Titre"/>
        <w:rPr>
          <w:b/>
          <w:bCs/>
          <w:sz w:val="40"/>
          <w:szCs w:val="40"/>
        </w:rPr>
      </w:pPr>
      <w:r w:rsidRPr="009E2B5D">
        <w:rPr>
          <w:rFonts w:eastAsia="Times New Roman"/>
          <w:b/>
          <w:bCs/>
          <w:sz w:val="40"/>
          <w:szCs w:val="40"/>
        </w:rPr>
        <w:t>Geneviève</w:t>
      </w:r>
      <w:r w:rsidR="00186058" w:rsidRPr="009E2B5D">
        <w:rPr>
          <w:rFonts w:eastAsia="Times New Roman"/>
          <w:b/>
          <w:bCs/>
          <w:sz w:val="40"/>
          <w:szCs w:val="40"/>
        </w:rPr>
        <w:t xml:space="preserve"> </w:t>
      </w:r>
      <w:proofErr w:type="spellStart"/>
      <w:r w:rsidR="00186058" w:rsidRPr="009E2B5D">
        <w:rPr>
          <w:rFonts w:eastAsia="Times New Roman"/>
          <w:b/>
          <w:bCs/>
          <w:sz w:val="40"/>
          <w:szCs w:val="40"/>
        </w:rPr>
        <w:t>Brillet</w:t>
      </w:r>
      <w:proofErr w:type="spellEnd"/>
      <w:r w:rsidRPr="009E2B5D">
        <w:rPr>
          <w:rFonts w:eastAsia="Times New Roman"/>
          <w:b/>
          <w:bCs/>
          <w:sz w:val="40"/>
          <w:szCs w:val="40"/>
        </w:rPr>
        <w:t xml:space="preserve"> et </w:t>
      </w:r>
      <w:r w:rsidR="00186058" w:rsidRPr="009E2B5D">
        <w:rPr>
          <w:rFonts w:eastAsia="Times New Roman"/>
          <w:b/>
          <w:bCs/>
          <w:sz w:val="40"/>
          <w:szCs w:val="40"/>
        </w:rPr>
        <w:t>Jean Pierre Chandelier</w:t>
      </w:r>
      <w:r w:rsidRPr="009E2B5D">
        <w:rPr>
          <w:rFonts w:eastAsia="Times New Roman"/>
          <w:b/>
          <w:bCs/>
          <w:sz w:val="40"/>
          <w:szCs w:val="40"/>
        </w:rPr>
        <w:t xml:space="preserve"> vous proposent un séjour </w:t>
      </w:r>
      <w:r w:rsidR="009E2B5D">
        <w:rPr>
          <w:rFonts w:eastAsia="Times New Roman"/>
          <w:b/>
          <w:bCs/>
          <w:sz w:val="40"/>
          <w:szCs w:val="40"/>
        </w:rPr>
        <w:t>/</w:t>
      </w:r>
      <w:proofErr w:type="gramStart"/>
      <w:r w:rsidR="009E2B5D">
        <w:rPr>
          <w:rFonts w:eastAsia="Times New Roman"/>
          <w:b/>
          <w:bCs/>
          <w:sz w:val="40"/>
          <w:szCs w:val="40"/>
        </w:rPr>
        <w:t>randonnée  en</w:t>
      </w:r>
      <w:proofErr w:type="gramEnd"/>
      <w:r w:rsidR="009E2B5D">
        <w:rPr>
          <w:rFonts w:eastAsia="Times New Roman"/>
          <w:b/>
          <w:bCs/>
          <w:sz w:val="40"/>
          <w:szCs w:val="40"/>
        </w:rPr>
        <w:t xml:space="preserve"> étoile </w:t>
      </w:r>
      <w:r w:rsidRPr="009E2B5D">
        <w:rPr>
          <w:rFonts w:eastAsia="Times New Roman"/>
          <w:b/>
          <w:bCs/>
          <w:sz w:val="40"/>
          <w:szCs w:val="40"/>
        </w:rPr>
        <w:t xml:space="preserve">de </w:t>
      </w:r>
      <w:r w:rsidR="00186058" w:rsidRPr="009E2B5D">
        <w:rPr>
          <w:rFonts w:eastAsia="Times New Roman"/>
          <w:b/>
          <w:bCs/>
          <w:sz w:val="40"/>
          <w:szCs w:val="40"/>
        </w:rPr>
        <w:t xml:space="preserve">4 </w:t>
      </w:r>
      <w:r w:rsidRPr="009E2B5D">
        <w:rPr>
          <w:rFonts w:eastAsia="Times New Roman"/>
          <w:b/>
          <w:bCs/>
          <w:sz w:val="40"/>
          <w:szCs w:val="40"/>
        </w:rPr>
        <w:t>jours à Brigneau, sur le GR 34</w:t>
      </w:r>
      <w:r w:rsidR="009E2B5D">
        <w:rPr>
          <w:rFonts w:eastAsia="Times New Roman"/>
          <w:b/>
          <w:bCs/>
          <w:sz w:val="40"/>
          <w:szCs w:val="40"/>
        </w:rPr>
        <w:t>.</w:t>
      </w:r>
    </w:p>
    <w:p w14:paraId="5C4B1714" w14:textId="78C3C881" w:rsidR="009E2B5D" w:rsidRDefault="009E2B5D" w:rsidP="00C15BCE">
      <w:pPr>
        <w:spacing w:after="0"/>
        <w:ind w:left="-5" w:hanging="10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>Il peut faire beau mais une temp</w:t>
      </w:r>
      <w:r w:rsidR="000F6B41">
        <w:rPr>
          <w:rFonts w:ascii="Times New Roman" w:eastAsia="Times New Roman" w:hAnsi="Times New Roman" w:cs="Times New Roman"/>
          <w:b/>
          <w:sz w:val="28"/>
        </w:rPr>
        <w:t>ête</w:t>
      </w:r>
      <w:r w:rsidR="001567A8"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0F6B41">
        <w:rPr>
          <w:rFonts w:ascii="Times New Roman" w:eastAsia="Times New Roman" w:hAnsi="Times New Roman" w:cs="Times New Roman"/>
          <w:b/>
          <w:sz w:val="28"/>
        </w:rPr>
        <w:t xml:space="preserve">en cas de grandes </w:t>
      </w:r>
      <w:r w:rsidR="001567A8">
        <w:rPr>
          <w:rFonts w:ascii="Times New Roman" w:eastAsia="Times New Roman" w:hAnsi="Times New Roman" w:cs="Times New Roman"/>
          <w:b/>
          <w:sz w:val="28"/>
        </w:rPr>
        <w:t>marées</w:t>
      </w:r>
      <w:r w:rsidR="000F6B41"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1567A8">
        <w:rPr>
          <w:rFonts w:ascii="Times New Roman" w:eastAsia="Times New Roman" w:hAnsi="Times New Roman" w:cs="Times New Roman"/>
          <w:b/>
          <w:sz w:val="28"/>
        </w:rPr>
        <w:t>n</w:t>
      </w:r>
      <w:r w:rsidR="000F6B41">
        <w:rPr>
          <w:rFonts w:ascii="Times New Roman" w:eastAsia="Times New Roman" w:hAnsi="Times New Roman" w:cs="Times New Roman"/>
          <w:b/>
          <w:sz w:val="28"/>
        </w:rPr>
        <w:t>‘est pas à exclure</w:t>
      </w:r>
      <w:r w:rsidR="001567A8">
        <w:rPr>
          <w:rFonts w:ascii="Times New Roman" w:eastAsia="Times New Roman" w:hAnsi="Times New Roman" w:cs="Times New Roman"/>
          <w:b/>
          <w:sz w:val="28"/>
        </w:rPr>
        <w:t>.</w:t>
      </w:r>
    </w:p>
    <w:p w14:paraId="09EFF8F3" w14:textId="43649926" w:rsidR="001567A8" w:rsidRDefault="001567A8" w:rsidP="00C15BCE">
      <w:pPr>
        <w:spacing w:after="0"/>
        <w:ind w:left="-5" w:hanging="10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Prévoir des vêtements en conséquence</w:t>
      </w:r>
    </w:p>
    <w:p w14:paraId="59C503CF" w14:textId="77777777" w:rsidR="009E2B5D" w:rsidRDefault="009E2B5D" w:rsidP="00C15BCE">
      <w:pPr>
        <w:spacing w:after="0"/>
        <w:ind w:left="-5" w:hanging="10"/>
        <w:rPr>
          <w:rFonts w:ascii="Times New Roman" w:eastAsia="Times New Roman" w:hAnsi="Times New Roman" w:cs="Times New Roman"/>
          <w:b/>
          <w:sz w:val="28"/>
        </w:rPr>
      </w:pPr>
    </w:p>
    <w:p w14:paraId="288BB47B" w14:textId="77777777" w:rsidR="009E2B5D" w:rsidRDefault="009E2B5D" w:rsidP="00C15BCE">
      <w:pPr>
        <w:spacing w:after="0"/>
        <w:ind w:left="-5" w:hanging="10"/>
        <w:rPr>
          <w:rFonts w:ascii="Times New Roman" w:eastAsia="Times New Roman" w:hAnsi="Times New Roman" w:cs="Times New Roman"/>
          <w:b/>
          <w:sz w:val="28"/>
        </w:rPr>
      </w:pPr>
    </w:p>
    <w:p w14:paraId="5BAC116D" w14:textId="77777777" w:rsidR="009E2B5D" w:rsidRDefault="009E2B5D" w:rsidP="00C15BCE">
      <w:pPr>
        <w:spacing w:after="0"/>
        <w:ind w:left="-5" w:hanging="10"/>
        <w:rPr>
          <w:rFonts w:ascii="Times New Roman" w:eastAsia="Times New Roman" w:hAnsi="Times New Roman" w:cs="Times New Roman"/>
          <w:b/>
          <w:sz w:val="28"/>
        </w:rPr>
      </w:pPr>
    </w:p>
    <w:p w14:paraId="6D7EF1F5" w14:textId="12979140" w:rsidR="00C15BCE" w:rsidRDefault="00C15BCE" w:rsidP="00C15BCE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Hébergement : </w:t>
      </w:r>
    </w:p>
    <w:p w14:paraId="3A153DB0" w14:textId="77777777" w:rsidR="00C15BCE" w:rsidRDefault="00C15BCE" w:rsidP="00C15BCE">
      <w:pPr>
        <w:spacing w:after="23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BEC622D" w14:textId="4702D17E" w:rsidR="00C15BCE" w:rsidRDefault="00C15BCE" w:rsidP="00C15BC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Gite très confortable et récent à </w:t>
      </w:r>
      <w:r w:rsidR="00A67A15">
        <w:rPr>
          <w:rFonts w:ascii="Times New Roman" w:eastAsia="Times New Roman" w:hAnsi="Times New Roman" w:cs="Times New Roman"/>
          <w:sz w:val="28"/>
        </w:rPr>
        <w:t>300 mètres</w:t>
      </w:r>
      <w:r>
        <w:rPr>
          <w:rFonts w:ascii="Times New Roman" w:eastAsia="Times New Roman" w:hAnsi="Times New Roman" w:cs="Times New Roman"/>
          <w:sz w:val="28"/>
        </w:rPr>
        <w:t xml:space="preserve"> du Port</w:t>
      </w:r>
      <w:r w:rsidR="00A67A15">
        <w:rPr>
          <w:rFonts w:ascii="Times New Roman" w:eastAsia="Times New Roman" w:hAnsi="Times New Roman" w:cs="Times New Roman"/>
          <w:sz w:val="28"/>
        </w:rPr>
        <w:t xml:space="preserve"> de Brigneau</w:t>
      </w:r>
    </w:p>
    <w:p w14:paraId="167F3F01" w14:textId="77777777" w:rsidR="00C15BCE" w:rsidRPr="007B7E8D" w:rsidRDefault="00C15BCE" w:rsidP="00C15BCE">
      <w:pPr>
        <w:spacing w:after="5" w:line="269" w:lineRule="auto"/>
        <w:ind w:left="-5" w:right="209" w:hanging="10"/>
        <w:rPr>
          <w:sz w:val="32"/>
          <w:szCs w:val="32"/>
        </w:rPr>
      </w:pPr>
      <w:r>
        <w:t xml:space="preserve">       </w:t>
      </w:r>
      <w:r>
        <w:tab/>
      </w:r>
      <w:r>
        <w:tab/>
      </w:r>
      <w:r>
        <w:tab/>
      </w:r>
      <w:r w:rsidRPr="007B7E8D">
        <w:rPr>
          <w:sz w:val="32"/>
          <w:szCs w:val="32"/>
        </w:rPr>
        <w:tab/>
        <w:t>STEREN AR MOR</w:t>
      </w:r>
    </w:p>
    <w:p w14:paraId="2AA0B6FF" w14:textId="78E2D54D" w:rsidR="00C15BCE" w:rsidRDefault="00C15BCE" w:rsidP="00C15BCE">
      <w:pPr>
        <w:spacing w:after="5" w:line="269" w:lineRule="auto"/>
        <w:ind w:left="-5" w:right="209" w:hanging="10"/>
      </w:pPr>
      <w:r>
        <w:rPr>
          <w:rFonts w:ascii="Times New Roman" w:eastAsia="Times New Roman" w:hAnsi="Times New Roman" w:cs="Times New Roman"/>
          <w:sz w:val="28"/>
        </w:rPr>
        <w:t xml:space="preserve">chambres de 2 /5 personnes (lits </w:t>
      </w:r>
      <w:r w:rsidR="000345CC">
        <w:rPr>
          <w:rFonts w:ascii="Times New Roman" w:eastAsia="Times New Roman" w:hAnsi="Times New Roman" w:cs="Times New Roman"/>
          <w:sz w:val="28"/>
        </w:rPr>
        <w:t>simple)</w:t>
      </w:r>
      <w:r>
        <w:rPr>
          <w:rFonts w:ascii="Times New Roman" w:eastAsia="Times New Roman" w:hAnsi="Times New Roman" w:cs="Times New Roman"/>
          <w:sz w:val="28"/>
        </w:rPr>
        <w:t xml:space="preserve"> salle de bains</w:t>
      </w:r>
      <w:r w:rsidR="00186058">
        <w:rPr>
          <w:rFonts w:ascii="Times New Roman" w:eastAsia="Times New Roman" w:hAnsi="Times New Roman" w:cs="Times New Roman"/>
          <w:sz w:val="28"/>
        </w:rPr>
        <w:t xml:space="preserve"> privée</w:t>
      </w:r>
    </w:p>
    <w:p w14:paraId="72991FDD" w14:textId="715D7048" w:rsidR="00C15BCE" w:rsidRDefault="000345CC" w:rsidP="00C15BCE">
      <w:pPr>
        <w:spacing w:after="5" w:line="269" w:lineRule="auto"/>
        <w:ind w:left="-5" w:right="555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Séjour avec</w:t>
      </w:r>
      <w:r w:rsidR="00C15BCE">
        <w:rPr>
          <w:rFonts w:ascii="Times New Roman" w:eastAsia="Times New Roman" w:hAnsi="Times New Roman" w:cs="Times New Roman"/>
          <w:sz w:val="28"/>
        </w:rPr>
        <w:t xml:space="preserve"> cheminée /salon, cuisine et salle à manger au </w:t>
      </w:r>
      <w:proofErr w:type="spellStart"/>
      <w:r w:rsidR="00C15BCE">
        <w:rPr>
          <w:rFonts w:ascii="Times New Roman" w:eastAsia="Times New Roman" w:hAnsi="Times New Roman" w:cs="Times New Roman"/>
          <w:sz w:val="28"/>
        </w:rPr>
        <w:t>rez</w:t>
      </w:r>
      <w:proofErr w:type="spellEnd"/>
      <w:r w:rsidR="00A67A15">
        <w:rPr>
          <w:rFonts w:ascii="Times New Roman" w:eastAsia="Times New Roman" w:hAnsi="Times New Roman" w:cs="Times New Roman"/>
          <w:sz w:val="28"/>
        </w:rPr>
        <w:t>-</w:t>
      </w:r>
      <w:r w:rsidR="00C15BCE">
        <w:rPr>
          <w:rFonts w:ascii="Times New Roman" w:eastAsia="Times New Roman" w:hAnsi="Times New Roman" w:cs="Times New Roman"/>
          <w:sz w:val="28"/>
        </w:rPr>
        <w:t xml:space="preserve"> de </w:t>
      </w:r>
      <w:r w:rsidR="00A67A15">
        <w:rPr>
          <w:rFonts w:ascii="Times New Roman" w:eastAsia="Times New Roman" w:hAnsi="Times New Roman" w:cs="Times New Roman"/>
          <w:sz w:val="28"/>
        </w:rPr>
        <w:t>-</w:t>
      </w:r>
      <w:r w:rsidR="00C15BCE">
        <w:rPr>
          <w:rFonts w:ascii="Times New Roman" w:eastAsia="Times New Roman" w:hAnsi="Times New Roman" w:cs="Times New Roman"/>
          <w:sz w:val="28"/>
        </w:rPr>
        <w:t xml:space="preserve">chaussée. </w:t>
      </w:r>
    </w:p>
    <w:p w14:paraId="77684935" w14:textId="77777777" w:rsidR="00C15BCE" w:rsidRDefault="00C15BCE" w:rsidP="00C15BCE">
      <w:pPr>
        <w:spacing w:after="5" w:line="269" w:lineRule="auto"/>
        <w:ind w:left="-5" w:right="555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Tous équipements « confort ».  </w:t>
      </w:r>
    </w:p>
    <w:p w14:paraId="76CD740E" w14:textId="30EC96F0" w:rsidR="00C15BCE" w:rsidRPr="000345CC" w:rsidRDefault="00C15BCE" w:rsidP="00C15BCE">
      <w:pPr>
        <w:spacing w:after="5" w:line="269" w:lineRule="auto"/>
        <w:ind w:left="-5" w:right="555" w:hanging="10"/>
        <w:rPr>
          <w:b/>
          <w:bCs/>
          <w:sz w:val="28"/>
          <w:szCs w:val="28"/>
        </w:rPr>
      </w:pPr>
      <w:r w:rsidRPr="000345CC">
        <w:rPr>
          <w:b/>
          <w:bCs/>
          <w:sz w:val="28"/>
          <w:szCs w:val="28"/>
        </w:rPr>
        <w:t>La nuitée inclus le petit déjeuner</w:t>
      </w:r>
      <w:r w:rsidR="00E718B8" w:rsidRPr="000345CC">
        <w:rPr>
          <w:b/>
          <w:bCs/>
          <w:sz w:val="28"/>
          <w:szCs w:val="28"/>
        </w:rPr>
        <w:t xml:space="preserve"> les draps et serviette de toilette.</w:t>
      </w:r>
    </w:p>
    <w:p w14:paraId="42EA3C64" w14:textId="377266AF" w:rsidR="00C15BCE" w:rsidRDefault="00C15BCE" w:rsidP="00C15BCE">
      <w:pPr>
        <w:spacing w:after="5" w:line="269" w:lineRule="auto"/>
        <w:ind w:left="-5" w:right="555" w:hanging="10"/>
        <w:rPr>
          <w:sz w:val="28"/>
          <w:szCs w:val="28"/>
        </w:rPr>
      </w:pPr>
      <w:proofErr w:type="gramStart"/>
      <w:r>
        <w:rPr>
          <w:sz w:val="28"/>
          <w:szCs w:val="28"/>
        </w:rPr>
        <w:t>Les pique-nique</w:t>
      </w:r>
      <w:proofErr w:type="gramEnd"/>
      <w:r>
        <w:rPr>
          <w:sz w:val="28"/>
          <w:szCs w:val="28"/>
        </w:rPr>
        <w:t xml:space="preserve"> seront fournis (coût à partager)</w:t>
      </w:r>
      <w:r w:rsidR="00E718B8">
        <w:rPr>
          <w:sz w:val="28"/>
          <w:szCs w:val="28"/>
        </w:rPr>
        <w:t>.</w:t>
      </w:r>
    </w:p>
    <w:p w14:paraId="3ADA1A85" w14:textId="63336F1A" w:rsidR="00E718B8" w:rsidRDefault="000345CC" w:rsidP="00C15BCE">
      <w:pPr>
        <w:spacing w:after="5" w:line="269" w:lineRule="auto"/>
        <w:ind w:left="-5" w:right="555" w:hanging="1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Le  </w:t>
      </w:r>
      <w:r w:rsidR="00E718B8">
        <w:rPr>
          <w:sz w:val="28"/>
          <w:szCs w:val="28"/>
        </w:rPr>
        <w:t>repas</w:t>
      </w:r>
      <w:proofErr w:type="gramEnd"/>
      <w:r>
        <w:rPr>
          <w:sz w:val="28"/>
          <w:szCs w:val="28"/>
        </w:rPr>
        <w:t xml:space="preserve"> du 1°</w:t>
      </w:r>
      <w:r w:rsidR="00E718B8">
        <w:rPr>
          <w:sz w:val="28"/>
          <w:szCs w:val="28"/>
        </w:rPr>
        <w:t xml:space="preserve"> du soir ser</w:t>
      </w:r>
      <w:r>
        <w:rPr>
          <w:sz w:val="28"/>
          <w:szCs w:val="28"/>
        </w:rPr>
        <w:t>a</w:t>
      </w:r>
      <w:r w:rsidR="00E718B8">
        <w:rPr>
          <w:sz w:val="28"/>
          <w:szCs w:val="28"/>
        </w:rPr>
        <w:t xml:space="preserve"> pris </w:t>
      </w:r>
      <w:r>
        <w:rPr>
          <w:sz w:val="28"/>
          <w:szCs w:val="28"/>
        </w:rPr>
        <w:t xml:space="preserve"> au gite  ( 16 e plus</w:t>
      </w:r>
      <w:r w:rsidR="00A67A15">
        <w:rPr>
          <w:sz w:val="28"/>
          <w:szCs w:val="28"/>
        </w:rPr>
        <w:t xml:space="preserve"> boisson</w:t>
      </w:r>
      <w:r>
        <w:rPr>
          <w:sz w:val="28"/>
          <w:szCs w:val="28"/>
        </w:rPr>
        <w:t xml:space="preserve"> </w:t>
      </w:r>
      <w:r w:rsidR="00A67A15">
        <w:rPr>
          <w:sz w:val="28"/>
          <w:szCs w:val="28"/>
        </w:rPr>
        <w:t>, nous demanderons un 2° repas durant le séjour)Les autres repas seront confectionnés par nous ou restaurant</w:t>
      </w:r>
    </w:p>
    <w:p w14:paraId="6DED3A00" w14:textId="77777777" w:rsidR="00E718B8" w:rsidRPr="007B7E8D" w:rsidRDefault="00E718B8" w:rsidP="00C15BCE">
      <w:pPr>
        <w:spacing w:after="5" w:line="269" w:lineRule="auto"/>
        <w:ind w:left="-5" w:right="555" w:hanging="10"/>
        <w:rPr>
          <w:sz w:val="28"/>
          <w:szCs w:val="28"/>
        </w:rPr>
      </w:pPr>
    </w:p>
    <w:p w14:paraId="2F1B932F" w14:textId="54571BD8" w:rsidR="00C15BCE" w:rsidRDefault="00C15BCE" w:rsidP="00C15BC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Prix : </w:t>
      </w:r>
      <w:r w:rsidRPr="00330328">
        <w:rPr>
          <w:b/>
          <w:sz w:val="28"/>
          <w:szCs w:val="28"/>
        </w:rPr>
        <w:t>29</w:t>
      </w:r>
      <w:r>
        <w:rPr>
          <w:sz w:val="28"/>
          <w:szCs w:val="28"/>
        </w:rPr>
        <w:t xml:space="preserve"> euros la nuit + taxe de séjour</w:t>
      </w:r>
      <w:r w:rsidR="00E718B8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4FEA3728" w14:textId="2CD409B5" w:rsidR="00C15BCE" w:rsidRPr="00330328" w:rsidRDefault="00C15BCE" w:rsidP="00C15BCE">
      <w:pPr>
        <w:spacing w:after="0"/>
        <w:rPr>
          <w:sz w:val="28"/>
          <w:szCs w:val="28"/>
        </w:rPr>
      </w:pPr>
      <w:r>
        <w:rPr>
          <w:sz w:val="28"/>
          <w:szCs w:val="28"/>
        </w:rPr>
        <w:t>Possibilité de raccourcir le séjour</w:t>
      </w:r>
      <w:r w:rsidR="00E718B8">
        <w:rPr>
          <w:sz w:val="28"/>
          <w:szCs w:val="28"/>
        </w:rPr>
        <w:t xml:space="preserve"> mais me contacter.</w:t>
      </w:r>
    </w:p>
    <w:p w14:paraId="6752E580" w14:textId="77777777" w:rsidR="00C15BCE" w:rsidRDefault="00C15BCE" w:rsidP="00C15BCE">
      <w:pPr>
        <w:spacing w:after="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2AD9E592" w14:textId="77777777" w:rsidR="00E718B8" w:rsidRDefault="00C15BCE" w:rsidP="00E718B8">
      <w:pPr>
        <w:spacing w:after="0"/>
        <w:ind w:left="-5" w:hanging="10"/>
      </w:pPr>
      <w:r>
        <w:rPr>
          <w:rFonts w:ascii="Times New Roman" w:eastAsia="Times New Roman" w:hAnsi="Times New Roman" w:cs="Times New Roman"/>
          <w:sz w:val="28"/>
        </w:rPr>
        <w:t xml:space="preserve"> </w:t>
      </w:r>
      <w:r w:rsidR="00E718B8">
        <w:rPr>
          <w:rFonts w:ascii="Times New Roman" w:eastAsia="Times New Roman" w:hAnsi="Times New Roman" w:cs="Times New Roman"/>
          <w:b/>
          <w:sz w:val="28"/>
        </w:rPr>
        <w:t xml:space="preserve">Approvisionnement </w:t>
      </w:r>
    </w:p>
    <w:p w14:paraId="0448CB23" w14:textId="77777777" w:rsidR="00E718B8" w:rsidRDefault="00E718B8" w:rsidP="00E718B8">
      <w:pPr>
        <w:spacing w:after="2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77A5C0EC" w14:textId="5063AD70" w:rsidR="00E718B8" w:rsidRDefault="00E718B8" w:rsidP="00E718B8">
      <w:pPr>
        <w:spacing w:after="5" w:line="269" w:lineRule="auto"/>
        <w:ind w:left="-5" w:right="1934" w:hanging="10"/>
      </w:pPr>
      <w:r>
        <w:rPr>
          <w:rFonts w:ascii="Times New Roman" w:eastAsia="Times New Roman" w:hAnsi="Times New Roman" w:cs="Times New Roman"/>
          <w:sz w:val="28"/>
        </w:rPr>
        <w:t xml:space="preserve">A </w:t>
      </w:r>
      <w:proofErr w:type="spellStart"/>
      <w:r>
        <w:rPr>
          <w:rFonts w:ascii="Times New Roman" w:eastAsia="Times New Roman" w:hAnsi="Times New Roman" w:cs="Times New Roman"/>
          <w:sz w:val="28"/>
        </w:rPr>
        <w:t>Moëlan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sur Mer à 4 kms</w:t>
      </w:r>
    </w:p>
    <w:p w14:paraId="723B55E2" w14:textId="2CE71B51" w:rsidR="00C15BCE" w:rsidRDefault="00C15BCE" w:rsidP="00C15BCE">
      <w:pPr>
        <w:spacing w:after="30"/>
      </w:pPr>
    </w:p>
    <w:p w14:paraId="695ABF01" w14:textId="77777777" w:rsidR="00C15BCE" w:rsidRDefault="00C15BCE" w:rsidP="00C15BCE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Randonnées : </w:t>
      </w:r>
    </w:p>
    <w:p w14:paraId="595E6599" w14:textId="77777777" w:rsidR="00C15BCE" w:rsidRDefault="00C15BCE" w:rsidP="00C15BCE">
      <w:pPr>
        <w:spacing w:after="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C4D51F1" w14:textId="77777777" w:rsidR="00E718B8" w:rsidRDefault="00E718B8" w:rsidP="00E718B8">
      <w:pPr>
        <w:spacing w:after="0"/>
        <w:ind w:right="1644"/>
        <w:jc w:val="right"/>
      </w:pPr>
    </w:p>
    <w:p w14:paraId="4D4D66B7" w14:textId="523B7A71" w:rsidR="00E718B8" w:rsidRDefault="00E718B8" w:rsidP="00E718B8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Environ 18 kms par jour, en </w:t>
      </w:r>
      <w:proofErr w:type="gramStart"/>
      <w:r>
        <w:rPr>
          <w:rFonts w:ascii="Times New Roman" w:eastAsia="Times New Roman" w:hAnsi="Times New Roman" w:cs="Times New Roman"/>
          <w:sz w:val="28"/>
        </w:rPr>
        <w:t>étoile .</w:t>
      </w:r>
      <w:proofErr w:type="gramEnd"/>
    </w:p>
    <w:p w14:paraId="2D6A54FF" w14:textId="4C1C6564" w:rsidR="00E718B8" w:rsidRDefault="00E718B8" w:rsidP="00E718B8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Départ du logement ou à une courte distance. Sentier côtier GR 34 vers </w:t>
      </w:r>
      <w:proofErr w:type="spellStart"/>
      <w:r>
        <w:rPr>
          <w:rFonts w:ascii="Times New Roman" w:eastAsia="Times New Roman" w:hAnsi="Times New Roman" w:cs="Times New Roman"/>
          <w:sz w:val="28"/>
        </w:rPr>
        <w:t>Riec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sur Belon ou </w:t>
      </w:r>
      <w:proofErr w:type="spellStart"/>
      <w:r>
        <w:rPr>
          <w:rFonts w:ascii="Times New Roman" w:eastAsia="Times New Roman" w:hAnsi="Times New Roman" w:cs="Times New Roman"/>
          <w:sz w:val="28"/>
        </w:rPr>
        <w:t>Doelan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8"/>
        </w:rPr>
        <w:t>( petit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port pour acheter des fruits de mer)</w:t>
      </w:r>
    </w:p>
    <w:p w14:paraId="798429A1" w14:textId="77777777" w:rsidR="002F6B24" w:rsidRDefault="00E718B8" w:rsidP="002F6B24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Remontée de l’Aven et découverte du Pays de Gauguin, </w:t>
      </w:r>
    </w:p>
    <w:p w14:paraId="571CC11D" w14:textId="64284FA4" w:rsidR="00C359EE" w:rsidRDefault="00C359EE" w:rsidP="002F6B24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Descente de la </w:t>
      </w:r>
      <w:proofErr w:type="spellStart"/>
      <w:r>
        <w:rPr>
          <w:rFonts w:ascii="Times New Roman" w:eastAsia="Times New Roman" w:hAnsi="Times New Roman" w:cs="Times New Roman"/>
          <w:sz w:val="28"/>
        </w:rPr>
        <w:t>Lait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et forêt de Clohars (Quimperlé).</w:t>
      </w:r>
    </w:p>
    <w:p w14:paraId="052949C2" w14:textId="23D2821B" w:rsidR="00C359EE" w:rsidRDefault="00C359EE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proofErr w:type="spellStart"/>
      <w:r>
        <w:rPr>
          <w:rFonts w:ascii="Times New Roman" w:eastAsia="Times New Roman" w:hAnsi="Times New Roman" w:cs="Times New Roman"/>
          <w:sz w:val="28"/>
        </w:rPr>
        <w:t>Nevez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et village de </w:t>
      </w:r>
      <w:proofErr w:type="spellStart"/>
      <w:r>
        <w:rPr>
          <w:rFonts w:ascii="Times New Roman" w:eastAsia="Times New Roman" w:hAnsi="Times New Roman" w:cs="Times New Roman"/>
          <w:sz w:val="28"/>
        </w:rPr>
        <w:t>Kerhascouët</w:t>
      </w:r>
      <w:proofErr w:type="spellEnd"/>
    </w:p>
    <w:p w14:paraId="5DD618AE" w14:textId="797DA100" w:rsidR="002F6B24" w:rsidRDefault="002F6B24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</w:p>
    <w:tbl>
      <w:tblPr>
        <w:tblStyle w:val="TableGrid"/>
        <w:tblpPr w:leftFromText="141" w:rightFromText="141" w:vertAnchor="text" w:tblpX="-142" w:tblpY="84"/>
        <w:tblW w:w="10788" w:type="dxa"/>
        <w:tblInd w:w="0" w:type="dxa"/>
        <w:tblLook w:val="04A0" w:firstRow="1" w:lastRow="0" w:firstColumn="1" w:lastColumn="0" w:noHBand="0" w:noVBand="1"/>
      </w:tblPr>
      <w:tblGrid>
        <w:gridCol w:w="1278"/>
        <w:gridCol w:w="9510"/>
      </w:tblGrid>
      <w:tr w:rsidR="002F6B24" w:rsidRPr="00C359EE" w14:paraId="1B8AF2BC" w14:textId="77777777" w:rsidTr="0073550E">
        <w:trPr>
          <w:trHeight w:val="3970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48E3588" w14:textId="77777777" w:rsidR="002F6B24" w:rsidRDefault="002F6B24" w:rsidP="002F6B24">
            <w:pPr>
              <w:rPr>
                <w:b/>
                <w:bCs/>
                <w:sz w:val="28"/>
                <w:szCs w:val="28"/>
              </w:rPr>
            </w:pPr>
            <w:r w:rsidRPr="002F6B24">
              <w:rPr>
                <w:b/>
                <w:bCs/>
                <w:sz w:val="28"/>
                <w:szCs w:val="28"/>
              </w:rPr>
              <w:lastRenderedPageBreak/>
              <w:t>Transport</w:t>
            </w:r>
          </w:p>
          <w:p w14:paraId="0A301992" w14:textId="77777777" w:rsidR="006765A6" w:rsidRDefault="006765A6" w:rsidP="002F6B24">
            <w:pPr>
              <w:rPr>
                <w:b/>
                <w:bCs/>
                <w:sz w:val="28"/>
                <w:szCs w:val="28"/>
              </w:rPr>
            </w:pPr>
          </w:p>
          <w:p w14:paraId="1F2E66FD" w14:textId="2EA850CA" w:rsidR="006765A6" w:rsidRPr="002F6B24" w:rsidRDefault="006765A6" w:rsidP="002F6B24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510" w:type="dxa"/>
            <w:tcBorders>
              <w:top w:val="nil"/>
              <w:left w:val="nil"/>
              <w:bottom w:val="nil"/>
              <w:right w:val="nil"/>
            </w:tcBorders>
          </w:tcPr>
          <w:p w14:paraId="52273117" w14:textId="6DF28D30" w:rsidR="002F6B24" w:rsidRDefault="002F6B24" w:rsidP="001B26D8">
            <w:pPr>
              <w:rPr>
                <w:sz w:val="28"/>
                <w:szCs w:val="28"/>
              </w:rPr>
            </w:pPr>
            <w:r w:rsidRPr="00C359EE">
              <w:rPr>
                <w:sz w:val="28"/>
                <w:szCs w:val="28"/>
              </w:rPr>
              <w:t xml:space="preserve"> :</w:t>
            </w:r>
          </w:p>
          <w:p w14:paraId="44932E2D" w14:textId="77777777" w:rsidR="002F6B24" w:rsidRDefault="002F6B24" w:rsidP="002F6B24">
            <w:pPr>
              <w:jc w:val="both"/>
              <w:rPr>
                <w:sz w:val="28"/>
                <w:szCs w:val="28"/>
              </w:rPr>
            </w:pPr>
          </w:p>
          <w:p w14:paraId="5D5F40A0" w14:textId="51B66CA6" w:rsidR="002F6B24" w:rsidRDefault="002F6B24" w:rsidP="002F6B24">
            <w:pPr>
              <w:jc w:val="both"/>
              <w:rPr>
                <w:b/>
                <w:bCs/>
                <w:sz w:val="28"/>
                <w:szCs w:val="28"/>
              </w:rPr>
            </w:pPr>
            <w:r w:rsidRPr="002F6B24">
              <w:rPr>
                <w:b/>
                <w:bCs/>
                <w:sz w:val="28"/>
                <w:szCs w:val="28"/>
              </w:rPr>
              <w:t>Train</w:t>
            </w:r>
            <w:r>
              <w:rPr>
                <w:sz w:val="28"/>
                <w:szCs w:val="28"/>
              </w:rPr>
              <w:t xml:space="preserve"> :  </w:t>
            </w:r>
            <w:r w:rsidRPr="001B26D8">
              <w:rPr>
                <w:b/>
                <w:bCs/>
                <w:sz w:val="28"/>
                <w:szCs w:val="28"/>
              </w:rPr>
              <w:t xml:space="preserve">Paris/ </w:t>
            </w:r>
            <w:r w:rsidR="00832A8B" w:rsidRPr="001B26D8">
              <w:rPr>
                <w:b/>
                <w:bCs/>
                <w:sz w:val="28"/>
                <w:szCs w:val="28"/>
              </w:rPr>
              <w:t>Montparnasse …</w:t>
            </w:r>
            <w:r w:rsidRPr="001B26D8">
              <w:rPr>
                <w:b/>
                <w:bCs/>
                <w:sz w:val="28"/>
                <w:szCs w:val="28"/>
              </w:rPr>
              <w:t>….   Lorient.</w:t>
            </w:r>
          </w:p>
          <w:p w14:paraId="04687F83" w14:textId="77777777" w:rsidR="001B26D8" w:rsidRPr="001B26D8" w:rsidRDefault="001B26D8" w:rsidP="002F6B24">
            <w:pPr>
              <w:jc w:val="both"/>
              <w:rPr>
                <w:b/>
                <w:bCs/>
                <w:sz w:val="28"/>
                <w:szCs w:val="28"/>
              </w:rPr>
            </w:pPr>
          </w:p>
          <w:p w14:paraId="2A3F1085" w14:textId="2B347F18" w:rsidR="002F6B24" w:rsidRDefault="002F6B24" w:rsidP="002F6B24">
            <w:pPr>
              <w:jc w:val="both"/>
              <w:rPr>
                <w:sz w:val="28"/>
                <w:szCs w:val="28"/>
              </w:rPr>
            </w:pPr>
            <w:r w:rsidRPr="00C359EE">
              <w:rPr>
                <w:sz w:val="28"/>
                <w:szCs w:val="28"/>
              </w:rPr>
              <w:t>D</w:t>
            </w:r>
            <w:r w:rsidR="00832A8B">
              <w:rPr>
                <w:sz w:val="28"/>
                <w:szCs w:val="28"/>
              </w:rPr>
              <w:t>épart : Le Jeudi 3 NOV</w:t>
            </w:r>
            <w:r w:rsidRPr="00C359EE">
              <w:rPr>
                <w:sz w:val="28"/>
                <w:szCs w:val="28"/>
              </w:rPr>
              <w:t xml:space="preserve"> </w:t>
            </w:r>
            <w:r w:rsidR="00832A8B">
              <w:rPr>
                <w:sz w:val="28"/>
                <w:szCs w:val="28"/>
              </w:rPr>
              <w:t>10h56</w:t>
            </w:r>
            <w:r w:rsidR="001B26D8">
              <w:rPr>
                <w:sz w:val="28"/>
                <w:szCs w:val="28"/>
              </w:rPr>
              <w:t xml:space="preserve"> </w:t>
            </w:r>
            <w:r w:rsidRPr="00C359EE">
              <w:rPr>
                <w:sz w:val="28"/>
                <w:szCs w:val="28"/>
              </w:rPr>
              <w:t xml:space="preserve">arrivée </w:t>
            </w:r>
            <w:r w:rsidR="00832A8B">
              <w:rPr>
                <w:sz w:val="28"/>
                <w:szCs w:val="28"/>
              </w:rPr>
              <w:t xml:space="preserve">13 H </w:t>
            </w:r>
            <w:proofErr w:type="gramStart"/>
            <w:r w:rsidR="00832A8B">
              <w:rPr>
                <w:sz w:val="28"/>
                <w:szCs w:val="28"/>
              </w:rPr>
              <w:t>59</w:t>
            </w:r>
            <w:r>
              <w:rPr>
                <w:sz w:val="28"/>
                <w:szCs w:val="28"/>
              </w:rPr>
              <w:t xml:space="preserve"> </w:t>
            </w:r>
            <w:r w:rsidR="001567A8">
              <w:rPr>
                <w:sz w:val="28"/>
                <w:szCs w:val="28"/>
              </w:rPr>
              <w:t xml:space="preserve"> (</w:t>
            </w:r>
            <w:proofErr w:type="gramEnd"/>
            <w:r w:rsidR="001567A8">
              <w:rPr>
                <w:sz w:val="28"/>
                <w:szCs w:val="28"/>
              </w:rPr>
              <w:t>train 8715)</w:t>
            </w:r>
          </w:p>
          <w:p w14:paraId="17FC9449" w14:textId="70F32B04" w:rsidR="001567A8" w:rsidRDefault="001567A8" w:rsidP="002F6B24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x avec carte 39 e et 46 e en 1°</w:t>
            </w:r>
          </w:p>
          <w:p w14:paraId="326B1A3D" w14:textId="77777777" w:rsidR="001B26D8" w:rsidRDefault="001B26D8" w:rsidP="002F6B24">
            <w:pPr>
              <w:jc w:val="both"/>
              <w:rPr>
                <w:sz w:val="28"/>
                <w:szCs w:val="28"/>
              </w:rPr>
            </w:pPr>
          </w:p>
          <w:p w14:paraId="406398B4" w14:textId="361DF0C0" w:rsidR="00866F5C" w:rsidRDefault="002F6B24" w:rsidP="002F6B24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</w:t>
            </w:r>
            <w:r w:rsidR="00832A8B">
              <w:rPr>
                <w:sz w:val="28"/>
                <w:szCs w:val="28"/>
              </w:rPr>
              <w:t>etour :</w:t>
            </w:r>
            <w:r>
              <w:rPr>
                <w:sz w:val="28"/>
                <w:szCs w:val="28"/>
              </w:rPr>
              <w:t xml:space="preserve"> </w:t>
            </w:r>
            <w:r w:rsidR="00832A8B">
              <w:rPr>
                <w:sz w:val="28"/>
                <w:szCs w:val="28"/>
              </w:rPr>
              <w:t xml:space="preserve">Lundi </w:t>
            </w:r>
            <w:proofErr w:type="gramStart"/>
            <w:r w:rsidR="00832A8B">
              <w:rPr>
                <w:sz w:val="28"/>
                <w:szCs w:val="28"/>
              </w:rPr>
              <w:t>7</w:t>
            </w:r>
            <w:r w:rsidR="0073550E">
              <w:rPr>
                <w:sz w:val="28"/>
                <w:szCs w:val="28"/>
              </w:rPr>
              <w:t xml:space="preserve">  NOV</w:t>
            </w:r>
            <w:proofErr w:type="gramEnd"/>
            <w:r w:rsidR="00832A8B">
              <w:rPr>
                <w:sz w:val="28"/>
                <w:szCs w:val="28"/>
              </w:rPr>
              <w:t xml:space="preserve"> </w:t>
            </w:r>
            <w:r w:rsidR="001B26D8">
              <w:rPr>
                <w:sz w:val="28"/>
                <w:szCs w:val="28"/>
              </w:rPr>
              <w:t>1</w:t>
            </w:r>
            <w:r w:rsidR="001567A8">
              <w:rPr>
                <w:sz w:val="28"/>
                <w:szCs w:val="28"/>
              </w:rPr>
              <w:t xml:space="preserve">5h59 </w:t>
            </w:r>
            <w:r>
              <w:rPr>
                <w:sz w:val="28"/>
                <w:szCs w:val="28"/>
              </w:rPr>
              <w:t xml:space="preserve"> arrivée</w:t>
            </w:r>
            <w:r w:rsidR="001B26D8">
              <w:rPr>
                <w:sz w:val="28"/>
                <w:szCs w:val="28"/>
              </w:rPr>
              <w:t xml:space="preserve"> </w:t>
            </w:r>
            <w:r w:rsidR="00832A8B">
              <w:rPr>
                <w:sz w:val="28"/>
                <w:szCs w:val="28"/>
              </w:rPr>
              <w:t>19</w:t>
            </w:r>
            <w:r w:rsidR="001B26D8">
              <w:rPr>
                <w:sz w:val="28"/>
                <w:szCs w:val="28"/>
              </w:rPr>
              <w:t xml:space="preserve">h </w:t>
            </w:r>
            <w:r w:rsidR="001567A8">
              <w:rPr>
                <w:sz w:val="28"/>
                <w:szCs w:val="28"/>
              </w:rPr>
              <w:t>10</w:t>
            </w:r>
            <w:r w:rsidR="006765A6">
              <w:rPr>
                <w:sz w:val="28"/>
                <w:szCs w:val="28"/>
              </w:rPr>
              <w:t xml:space="preserve"> ( train 8730)</w:t>
            </w:r>
          </w:p>
          <w:p w14:paraId="6B6FC777" w14:textId="672D097D" w:rsidR="0073550E" w:rsidRDefault="006765A6" w:rsidP="002F6B24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x avec carte 45 e et 52</w:t>
            </w:r>
            <w:r w:rsidRPr="006765A6">
              <w:rPr>
                <w:sz w:val="28"/>
                <w:szCs w:val="28"/>
                <w:vertAlign w:val="superscript"/>
              </w:rPr>
              <w:t>e</w:t>
            </w:r>
            <w:r>
              <w:rPr>
                <w:sz w:val="28"/>
                <w:szCs w:val="28"/>
              </w:rPr>
              <w:t xml:space="preserve"> en 1°</w:t>
            </w:r>
          </w:p>
          <w:p w14:paraId="34DB952F" w14:textId="77777777" w:rsidR="00832A8B" w:rsidRDefault="00832A8B" w:rsidP="002F6B24">
            <w:pPr>
              <w:jc w:val="both"/>
              <w:rPr>
                <w:sz w:val="28"/>
                <w:szCs w:val="28"/>
              </w:rPr>
            </w:pPr>
          </w:p>
          <w:p w14:paraId="7C562247" w14:textId="4C729201" w:rsidR="00840556" w:rsidRDefault="00840556" w:rsidP="002F6B24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832A8B">
              <w:rPr>
                <w:sz w:val="28"/>
                <w:szCs w:val="28"/>
              </w:rPr>
              <w:t xml:space="preserve"> Nous louerons 2 voitures qui ont bien augmentées</w:t>
            </w:r>
            <w:r w:rsidR="0073550E">
              <w:rPr>
                <w:sz w:val="28"/>
                <w:szCs w:val="28"/>
              </w:rPr>
              <w:t> !!!!</w:t>
            </w:r>
            <w:r w:rsidR="00832A8B">
              <w:rPr>
                <w:sz w:val="28"/>
                <w:szCs w:val="28"/>
              </w:rPr>
              <w:t xml:space="preserve"> </w:t>
            </w:r>
            <w:r w:rsidR="0073550E">
              <w:rPr>
                <w:sz w:val="28"/>
                <w:szCs w:val="28"/>
              </w:rPr>
              <w:t xml:space="preserve"> Environ </w:t>
            </w:r>
            <w:r w:rsidR="0073550E" w:rsidRPr="008A286D">
              <w:rPr>
                <w:b/>
                <w:bCs/>
                <w:sz w:val="28"/>
                <w:szCs w:val="28"/>
              </w:rPr>
              <w:t xml:space="preserve">350 </w:t>
            </w:r>
            <w:r w:rsidR="0073550E">
              <w:rPr>
                <w:sz w:val="28"/>
                <w:szCs w:val="28"/>
              </w:rPr>
              <w:t>euros par voiture sur la base de 5 personnes par voiture.</w:t>
            </w:r>
          </w:p>
          <w:p w14:paraId="625814FD" w14:textId="77777777" w:rsidR="0073550E" w:rsidRPr="00C359EE" w:rsidRDefault="0073550E" w:rsidP="002F6B24">
            <w:pPr>
              <w:jc w:val="both"/>
              <w:rPr>
                <w:sz w:val="28"/>
                <w:szCs w:val="28"/>
              </w:rPr>
            </w:pPr>
          </w:p>
          <w:p w14:paraId="70554986" w14:textId="77777777" w:rsidR="002F6B24" w:rsidRPr="00C359EE" w:rsidRDefault="002F6B24" w:rsidP="002F6B24">
            <w:pPr>
              <w:jc w:val="both"/>
              <w:rPr>
                <w:sz w:val="28"/>
                <w:szCs w:val="28"/>
              </w:rPr>
            </w:pPr>
          </w:p>
          <w:p w14:paraId="12F28EB9" w14:textId="1C08782C" w:rsidR="002F6B24" w:rsidRDefault="00866F5C" w:rsidP="002F6B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e séjour se fera en toute convivialité et permettra de découvrir une Bretagne authentique.</w:t>
            </w:r>
          </w:p>
          <w:p w14:paraId="0BF6E39D" w14:textId="1986B748" w:rsidR="000E0175" w:rsidRDefault="000E0175" w:rsidP="002F6B24">
            <w:pPr>
              <w:rPr>
                <w:sz w:val="28"/>
                <w:szCs w:val="28"/>
              </w:rPr>
            </w:pPr>
          </w:p>
          <w:p w14:paraId="6032164D" w14:textId="135B9772" w:rsidR="000E0175" w:rsidRPr="008A286D" w:rsidRDefault="000E0175" w:rsidP="002F6B24">
            <w:pPr>
              <w:rPr>
                <w:sz w:val="44"/>
                <w:szCs w:val="44"/>
              </w:rPr>
            </w:pPr>
            <w:r w:rsidRPr="008A286D">
              <w:rPr>
                <w:sz w:val="44"/>
                <w:szCs w:val="44"/>
              </w:rPr>
              <w:t>Que Faire :</w:t>
            </w:r>
          </w:p>
          <w:p w14:paraId="3BCDBD84" w14:textId="5EEC4745" w:rsidR="008A286D" w:rsidRDefault="008A286D" w:rsidP="002F6B24">
            <w:pPr>
              <w:rPr>
                <w:sz w:val="28"/>
                <w:szCs w:val="28"/>
              </w:rPr>
            </w:pPr>
          </w:p>
          <w:p w14:paraId="2977057F" w14:textId="77777777" w:rsidR="008A286D" w:rsidRDefault="008A286D" w:rsidP="002F6B24">
            <w:pPr>
              <w:rPr>
                <w:sz w:val="28"/>
                <w:szCs w:val="28"/>
              </w:rPr>
            </w:pPr>
          </w:p>
          <w:p w14:paraId="4DB40797" w14:textId="1D2DBF9F" w:rsidR="008A286D" w:rsidRPr="008A286D" w:rsidRDefault="008A286D" w:rsidP="002F6B24">
            <w:pPr>
              <w:rPr>
                <w:sz w:val="32"/>
                <w:szCs w:val="32"/>
              </w:rPr>
            </w:pPr>
            <w:r w:rsidRPr="008A286D">
              <w:rPr>
                <w:sz w:val="32"/>
                <w:szCs w:val="32"/>
              </w:rPr>
              <w:t>Contacter les organisateurs :</w:t>
            </w:r>
          </w:p>
          <w:p w14:paraId="7F1CEA75" w14:textId="77777777" w:rsidR="008A286D" w:rsidRDefault="008A286D" w:rsidP="002F6B24">
            <w:pPr>
              <w:rPr>
                <w:sz w:val="28"/>
                <w:szCs w:val="28"/>
              </w:rPr>
            </w:pPr>
          </w:p>
          <w:p w14:paraId="67861702" w14:textId="6DCBE5CC" w:rsidR="008A286D" w:rsidRDefault="008A286D" w:rsidP="002F6B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neviève 06 80 66 65 01</w:t>
            </w:r>
          </w:p>
          <w:p w14:paraId="423BA4AB" w14:textId="4B191B01" w:rsidR="008A286D" w:rsidRDefault="008A286D" w:rsidP="002F6B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an Pierre06 60 61 69 80</w:t>
            </w:r>
          </w:p>
          <w:p w14:paraId="58F56FFC" w14:textId="77777777" w:rsidR="000E0175" w:rsidRDefault="000E0175" w:rsidP="002F6B24">
            <w:pPr>
              <w:rPr>
                <w:sz w:val="28"/>
                <w:szCs w:val="28"/>
              </w:rPr>
            </w:pPr>
          </w:p>
          <w:p w14:paraId="5C7B38B6" w14:textId="09AA7F93" w:rsidR="000E0175" w:rsidRPr="008A286D" w:rsidRDefault="000E0175" w:rsidP="002F6B24">
            <w:pPr>
              <w:rPr>
                <w:sz w:val="32"/>
                <w:szCs w:val="32"/>
              </w:rPr>
            </w:pPr>
            <w:r w:rsidRPr="008A286D">
              <w:rPr>
                <w:sz w:val="32"/>
                <w:szCs w:val="32"/>
              </w:rPr>
              <w:t>Remplir la fiche ci-dessous</w:t>
            </w:r>
          </w:p>
          <w:p w14:paraId="6CECF135" w14:textId="77777777" w:rsidR="008A286D" w:rsidRDefault="008A286D" w:rsidP="002F6B24">
            <w:pPr>
              <w:rPr>
                <w:sz w:val="28"/>
                <w:szCs w:val="28"/>
              </w:rPr>
            </w:pPr>
          </w:p>
          <w:p w14:paraId="762F4CB6" w14:textId="501B658C" w:rsidR="000E0175" w:rsidRDefault="000E0175" w:rsidP="002F6B24">
            <w:pPr>
              <w:rPr>
                <w:sz w:val="32"/>
                <w:szCs w:val="32"/>
              </w:rPr>
            </w:pPr>
            <w:r w:rsidRPr="008A286D">
              <w:rPr>
                <w:sz w:val="32"/>
                <w:szCs w:val="32"/>
              </w:rPr>
              <w:t>Envoyer accompagnée d’un chèque de</w:t>
            </w:r>
            <w:r w:rsidR="008A286D">
              <w:rPr>
                <w:sz w:val="32"/>
                <w:szCs w:val="32"/>
              </w:rPr>
              <w:t xml:space="preserve"> </w:t>
            </w:r>
            <w:r w:rsidRPr="008A286D">
              <w:rPr>
                <w:sz w:val="32"/>
                <w:szCs w:val="32"/>
              </w:rPr>
              <w:t>50 euros</w:t>
            </w:r>
            <w:r w:rsidR="008A286D">
              <w:rPr>
                <w:sz w:val="32"/>
                <w:szCs w:val="32"/>
              </w:rPr>
              <w:t>.</w:t>
            </w:r>
          </w:p>
          <w:p w14:paraId="46139E33" w14:textId="3415A31D" w:rsidR="008A286D" w:rsidRPr="008A286D" w:rsidRDefault="008A286D" w:rsidP="002F6B2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l est à noter que les personnes</w:t>
            </w:r>
            <w:r w:rsidR="00063B77">
              <w:rPr>
                <w:sz w:val="32"/>
                <w:szCs w:val="32"/>
              </w:rPr>
              <w:t xml:space="preserve"> inscrites en 2020 seront prioritaires</w:t>
            </w:r>
          </w:p>
          <w:p w14:paraId="4E739753" w14:textId="77777777" w:rsidR="008A286D" w:rsidRDefault="008A286D" w:rsidP="002F6B24">
            <w:pPr>
              <w:rPr>
                <w:sz w:val="28"/>
                <w:szCs w:val="28"/>
              </w:rPr>
            </w:pPr>
          </w:p>
          <w:p w14:paraId="7A298DB5" w14:textId="272E6313" w:rsidR="006765A6" w:rsidRDefault="006765A6" w:rsidP="002F6B24">
            <w:pPr>
              <w:rPr>
                <w:sz w:val="28"/>
                <w:szCs w:val="28"/>
              </w:rPr>
            </w:pPr>
          </w:p>
          <w:p w14:paraId="399B8F5E" w14:textId="1FD7DD38" w:rsidR="006765A6" w:rsidRDefault="006765A6" w:rsidP="002F6B24">
            <w:pPr>
              <w:rPr>
                <w:sz w:val="28"/>
                <w:szCs w:val="28"/>
              </w:rPr>
            </w:pPr>
          </w:p>
          <w:p w14:paraId="374E7F8A" w14:textId="597FB4F0" w:rsidR="006765A6" w:rsidRDefault="006765A6" w:rsidP="002F6B24">
            <w:pPr>
              <w:rPr>
                <w:sz w:val="28"/>
                <w:szCs w:val="28"/>
              </w:rPr>
            </w:pPr>
          </w:p>
          <w:p w14:paraId="134D32EE" w14:textId="13A7A2D7" w:rsidR="006765A6" w:rsidRDefault="006765A6" w:rsidP="002F6B24">
            <w:pPr>
              <w:rPr>
                <w:sz w:val="28"/>
                <w:szCs w:val="28"/>
              </w:rPr>
            </w:pPr>
          </w:p>
          <w:p w14:paraId="211EC56F" w14:textId="3488F70F" w:rsidR="006765A6" w:rsidRDefault="006765A6" w:rsidP="002F6B24">
            <w:pPr>
              <w:rPr>
                <w:sz w:val="28"/>
                <w:szCs w:val="28"/>
              </w:rPr>
            </w:pPr>
          </w:p>
          <w:p w14:paraId="057ADC16" w14:textId="5559DF1B" w:rsidR="006765A6" w:rsidRDefault="006765A6" w:rsidP="002F6B24">
            <w:pPr>
              <w:rPr>
                <w:sz w:val="28"/>
                <w:szCs w:val="28"/>
              </w:rPr>
            </w:pPr>
          </w:p>
          <w:p w14:paraId="73D0E19A" w14:textId="2F6BC622" w:rsidR="006765A6" w:rsidRDefault="006765A6" w:rsidP="002F6B24">
            <w:pPr>
              <w:rPr>
                <w:sz w:val="28"/>
                <w:szCs w:val="28"/>
              </w:rPr>
            </w:pPr>
          </w:p>
          <w:p w14:paraId="549CE37D" w14:textId="21D003C9" w:rsidR="006765A6" w:rsidRDefault="006765A6" w:rsidP="002F6B24">
            <w:pPr>
              <w:rPr>
                <w:sz w:val="28"/>
                <w:szCs w:val="28"/>
              </w:rPr>
            </w:pPr>
          </w:p>
          <w:p w14:paraId="442DF389" w14:textId="31E4AD7B" w:rsidR="006765A6" w:rsidRDefault="006765A6" w:rsidP="002F6B24">
            <w:pPr>
              <w:rPr>
                <w:sz w:val="28"/>
                <w:szCs w:val="28"/>
              </w:rPr>
            </w:pPr>
          </w:p>
          <w:p w14:paraId="2CE011F0" w14:textId="2B1CFE41" w:rsidR="006765A6" w:rsidRDefault="006765A6" w:rsidP="002F6B24">
            <w:pPr>
              <w:rPr>
                <w:sz w:val="28"/>
                <w:szCs w:val="28"/>
              </w:rPr>
            </w:pPr>
          </w:p>
          <w:p w14:paraId="1252C3D4" w14:textId="0C2F690C" w:rsidR="006765A6" w:rsidRDefault="006765A6" w:rsidP="002F6B24">
            <w:pPr>
              <w:rPr>
                <w:sz w:val="28"/>
                <w:szCs w:val="28"/>
              </w:rPr>
            </w:pPr>
          </w:p>
          <w:p w14:paraId="11DD9A59" w14:textId="7D770984" w:rsidR="006765A6" w:rsidRDefault="006765A6" w:rsidP="002F6B24">
            <w:pPr>
              <w:rPr>
                <w:sz w:val="28"/>
                <w:szCs w:val="28"/>
              </w:rPr>
            </w:pPr>
          </w:p>
          <w:p w14:paraId="5AB50E34" w14:textId="6EEEC777" w:rsidR="006765A6" w:rsidRDefault="006765A6" w:rsidP="002F6B24">
            <w:pPr>
              <w:rPr>
                <w:sz w:val="28"/>
                <w:szCs w:val="28"/>
              </w:rPr>
            </w:pPr>
          </w:p>
          <w:p w14:paraId="5967139E" w14:textId="62688A1C" w:rsidR="006765A6" w:rsidRDefault="006765A6" w:rsidP="002F6B24">
            <w:pPr>
              <w:rPr>
                <w:sz w:val="28"/>
                <w:szCs w:val="28"/>
              </w:rPr>
            </w:pPr>
          </w:p>
          <w:p w14:paraId="12D631F2" w14:textId="5FB829B7" w:rsidR="00866F5C" w:rsidRPr="006765A6" w:rsidRDefault="00866F5C" w:rsidP="002F6B24">
            <w:pPr>
              <w:rPr>
                <w:sz w:val="56"/>
                <w:szCs w:val="56"/>
              </w:rPr>
            </w:pPr>
          </w:p>
          <w:p w14:paraId="3C72FBCB" w14:textId="22326E25" w:rsidR="00866F5C" w:rsidRDefault="00866F5C" w:rsidP="002F6B24">
            <w:pPr>
              <w:rPr>
                <w:sz w:val="28"/>
                <w:szCs w:val="28"/>
              </w:rPr>
            </w:pPr>
          </w:p>
          <w:p w14:paraId="03B83B4A" w14:textId="4DC7420D" w:rsidR="00866F5C" w:rsidRDefault="00866F5C" w:rsidP="002F6B24">
            <w:pPr>
              <w:rPr>
                <w:sz w:val="28"/>
                <w:szCs w:val="28"/>
              </w:rPr>
            </w:pPr>
          </w:p>
          <w:p w14:paraId="703DC117" w14:textId="372536B6" w:rsidR="00866F5C" w:rsidRDefault="00866F5C" w:rsidP="002F6B24">
            <w:pPr>
              <w:rPr>
                <w:sz w:val="28"/>
                <w:szCs w:val="28"/>
              </w:rPr>
            </w:pPr>
          </w:p>
          <w:p w14:paraId="29B0A6CE" w14:textId="78FBF9A2" w:rsidR="006765A6" w:rsidRDefault="006765A6" w:rsidP="002F6B24">
            <w:pPr>
              <w:rPr>
                <w:sz w:val="28"/>
                <w:szCs w:val="28"/>
              </w:rPr>
            </w:pPr>
          </w:p>
          <w:p w14:paraId="75A4C305" w14:textId="4CDA8ABB" w:rsidR="006765A6" w:rsidRDefault="006765A6" w:rsidP="002F6B24">
            <w:pPr>
              <w:rPr>
                <w:sz w:val="28"/>
                <w:szCs w:val="28"/>
              </w:rPr>
            </w:pPr>
          </w:p>
          <w:p w14:paraId="770901C5" w14:textId="2F95DA9A" w:rsidR="006765A6" w:rsidRDefault="006765A6" w:rsidP="002F6B24">
            <w:pPr>
              <w:rPr>
                <w:sz w:val="28"/>
                <w:szCs w:val="28"/>
              </w:rPr>
            </w:pPr>
          </w:p>
          <w:p w14:paraId="22F01F7D" w14:textId="70F4B435" w:rsidR="006765A6" w:rsidRDefault="006765A6" w:rsidP="002F6B24">
            <w:pPr>
              <w:rPr>
                <w:sz w:val="28"/>
                <w:szCs w:val="28"/>
              </w:rPr>
            </w:pPr>
          </w:p>
          <w:p w14:paraId="76B23F20" w14:textId="2F2CA1CB" w:rsidR="006765A6" w:rsidRDefault="006765A6" w:rsidP="002F6B24">
            <w:pPr>
              <w:rPr>
                <w:sz w:val="28"/>
                <w:szCs w:val="28"/>
              </w:rPr>
            </w:pPr>
          </w:p>
          <w:p w14:paraId="5E47A343" w14:textId="7D4F3C38" w:rsidR="006765A6" w:rsidRDefault="006765A6" w:rsidP="002F6B24">
            <w:pPr>
              <w:rPr>
                <w:sz w:val="28"/>
                <w:szCs w:val="28"/>
              </w:rPr>
            </w:pPr>
          </w:p>
          <w:p w14:paraId="63C62C59" w14:textId="77777777" w:rsidR="006765A6" w:rsidRDefault="006765A6" w:rsidP="002F6B24">
            <w:pPr>
              <w:rPr>
                <w:sz w:val="28"/>
                <w:szCs w:val="28"/>
              </w:rPr>
            </w:pPr>
          </w:p>
          <w:p w14:paraId="154991FF" w14:textId="3EB0CC8C" w:rsidR="00866F5C" w:rsidRDefault="000E0175" w:rsidP="002F6B24">
            <w:pPr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 xml:space="preserve">      Fiche</w:t>
            </w:r>
            <w:r w:rsidR="006765A6" w:rsidRPr="006765A6">
              <w:rPr>
                <w:sz w:val="72"/>
                <w:szCs w:val="72"/>
              </w:rPr>
              <w:t xml:space="preserve"> d’Inscription</w:t>
            </w:r>
          </w:p>
          <w:p w14:paraId="1FA3E17E" w14:textId="6D0E4EF3" w:rsidR="000E0175" w:rsidRDefault="000E0175" w:rsidP="002F6B24">
            <w:pPr>
              <w:rPr>
                <w:sz w:val="72"/>
                <w:szCs w:val="72"/>
              </w:rPr>
            </w:pPr>
          </w:p>
          <w:p w14:paraId="159F7D61" w14:textId="2299BAEC" w:rsidR="000E0175" w:rsidRDefault="000E0175" w:rsidP="002F6B24">
            <w:pPr>
              <w:rPr>
                <w:sz w:val="40"/>
                <w:szCs w:val="40"/>
              </w:rPr>
            </w:pPr>
            <w:r w:rsidRPr="000E0175">
              <w:rPr>
                <w:sz w:val="40"/>
                <w:szCs w:val="40"/>
              </w:rPr>
              <w:t>Nom</w:t>
            </w:r>
            <w:r>
              <w:rPr>
                <w:sz w:val="40"/>
                <w:szCs w:val="40"/>
              </w:rPr>
              <w:t> :</w:t>
            </w:r>
          </w:p>
          <w:p w14:paraId="2F5A0C2A" w14:textId="7111DC56" w:rsidR="000E0175" w:rsidRDefault="000E0175" w:rsidP="002F6B2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Prénom :</w:t>
            </w:r>
          </w:p>
          <w:p w14:paraId="37075B75" w14:textId="7EA4AA8D" w:rsidR="000E0175" w:rsidRDefault="000E0175" w:rsidP="002F6B2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dresse :</w:t>
            </w:r>
          </w:p>
          <w:p w14:paraId="0E2FD39E" w14:textId="5BD6198E" w:rsidR="000E0175" w:rsidRDefault="000E0175" w:rsidP="002F6B24">
            <w:pPr>
              <w:rPr>
                <w:sz w:val="40"/>
                <w:szCs w:val="40"/>
              </w:rPr>
            </w:pPr>
          </w:p>
          <w:p w14:paraId="3F9F4F87" w14:textId="651DF226" w:rsidR="000E0175" w:rsidRDefault="000E0175" w:rsidP="002F6B2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Tel et </w:t>
            </w:r>
            <w:proofErr w:type="gramStart"/>
            <w:r>
              <w:rPr>
                <w:sz w:val="40"/>
                <w:szCs w:val="40"/>
              </w:rPr>
              <w:t>email</w:t>
            </w:r>
            <w:proofErr w:type="gramEnd"/>
            <w:r>
              <w:rPr>
                <w:sz w:val="40"/>
                <w:szCs w:val="40"/>
              </w:rPr>
              <w:t> :</w:t>
            </w:r>
          </w:p>
          <w:p w14:paraId="48DF8D9F" w14:textId="4348E33B" w:rsidR="000E0175" w:rsidRDefault="000E0175" w:rsidP="002F6B24">
            <w:pPr>
              <w:rPr>
                <w:sz w:val="40"/>
                <w:szCs w:val="40"/>
              </w:rPr>
            </w:pPr>
          </w:p>
          <w:p w14:paraId="5E42196F" w14:textId="6D3D5112" w:rsidR="000E0175" w:rsidRDefault="000E0175" w:rsidP="002F6B2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Coordonnée de la personne à prévenir au cas où :</w:t>
            </w:r>
          </w:p>
          <w:p w14:paraId="645C0DE8" w14:textId="3A8E6C8D" w:rsidR="000E0175" w:rsidRDefault="000E0175" w:rsidP="002F6B24">
            <w:pPr>
              <w:rPr>
                <w:sz w:val="40"/>
                <w:szCs w:val="40"/>
              </w:rPr>
            </w:pPr>
          </w:p>
          <w:p w14:paraId="04E72CF3" w14:textId="2D985A7A" w:rsidR="000E0175" w:rsidRDefault="000E0175" w:rsidP="002F6B2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Numéro d’adhérent 22/23 :</w:t>
            </w:r>
          </w:p>
          <w:p w14:paraId="48D3C3AD" w14:textId="7F069704" w:rsidR="000E0175" w:rsidRDefault="000E0175" w:rsidP="002F6B24">
            <w:pPr>
              <w:rPr>
                <w:sz w:val="40"/>
                <w:szCs w:val="40"/>
              </w:rPr>
            </w:pPr>
          </w:p>
          <w:p w14:paraId="3ADC661F" w14:textId="331F1BF6" w:rsidR="000E0175" w:rsidRDefault="000E0175" w:rsidP="002F6B2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Numéro d’assurance :</w:t>
            </w:r>
          </w:p>
          <w:p w14:paraId="4B808203" w14:textId="77777777" w:rsidR="000E0175" w:rsidRDefault="000E0175" w:rsidP="002F6B24">
            <w:pPr>
              <w:rPr>
                <w:sz w:val="40"/>
                <w:szCs w:val="40"/>
              </w:rPr>
            </w:pPr>
          </w:p>
          <w:p w14:paraId="7A5D2C23" w14:textId="77777777" w:rsidR="000E0175" w:rsidRDefault="000E0175" w:rsidP="002F6B24">
            <w:pPr>
              <w:rPr>
                <w:sz w:val="40"/>
                <w:szCs w:val="40"/>
              </w:rPr>
            </w:pPr>
          </w:p>
          <w:p w14:paraId="75A1DBA4" w14:textId="5D741CA3" w:rsidR="000E0175" w:rsidRDefault="000E0175" w:rsidP="002F6B24">
            <w:pPr>
              <w:rPr>
                <w:sz w:val="40"/>
                <w:szCs w:val="40"/>
              </w:rPr>
            </w:pPr>
          </w:p>
          <w:p w14:paraId="4A7B6F02" w14:textId="77777777" w:rsidR="000E0175" w:rsidRPr="000E0175" w:rsidRDefault="000E0175" w:rsidP="002F6B24">
            <w:pPr>
              <w:rPr>
                <w:sz w:val="40"/>
                <w:szCs w:val="40"/>
              </w:rPr>
            </w:pPr>
          </w:p>
          <w:p w14:paraId="42105A37" w14:textId="0861C45A" w:rsidR="00866F5C" w:rsidRDefault="00866F5C" w:rsidP="002F6B24">
            <w:pPr>
              <w:rPr>
                <w:sz w:val="28"/>
                <w:szCs w:val="28"/>
              </w:rPr>
            </w:pPr>
          </w:p>
          <w:p w14:paraId="29B67867" w14:textId="5835DABD" w:rsidR="00866F5C" w:rsidRDefault="00866F5C" w:rsidP="002F6B24">
            <w:pPr>
              <w:rPr>
                <w:sz w:val="28"/>
                <w:szCs w:val="28"/>
              </w:rPr>
            </w:pPr>
          </w:p>
          <w:p w14:paraId="25155DE7" w14:textId="3FC02735" w:rsidR="00866F5C" w:rsidRDefault="00866F5C" w:rsidP="002F6B24">
            <w:pPr>
              <w:rPr>
                <w:sz w:val="28"/>
                <w:szCs w:val="28"/>
              </w:rPr>
            </w:pPr>
          </w:p>
          <w:p w14:paraId="49ACF040" w14:textId="0A89927B" w:rsidR="00866F5C" w:rsidRDefault="00866F5C" w:rsidP="002F6B24">
            <w:pPr>
              <w:rPr>
                <w:sz w:val="28"/>
                <w:szCs w:val="28"/>
              </w:rPr>
            </w:pPr>
          </w:p>
          <w:p w14:paraId="5AC53A3F" w14:textId="5B585A40" w:rsidR="00866F5C" w:rsidRDefault="00866F5C" w:rsidP="002F6B24">
            <w:pPr>
              <w:rPr>
                <w:sz w:val="28"/>
                <w:szCs w:val="28"/>
              </w:rPr>
            </w:pPr>
          </w:p>
          <w:p w14:paraId="678B4182" w14:textId="645D0685" w:rsidR="00866F5C" w:rsidRDefault="00866F5C" w:rsidP="002F6B24">
            <w:pPr>
              <w:rPr>
                <w:sz w:val="28"/>
                <w:szCs w:val="28"/>
              </w:rPr>
            </w:pPr>
          </w:p>
          <w:p w14:paraId="5FD0048A" w14:textId="4A4B155F" w:rsidR="00866F5C" w:rsidRDefault="00866F5C" w:rsidP="002F6B24">
            <w:pPr>
              <w:rPr>
                <w:sz w:val="28"/>
                <w:szCs w:val="28"/>
              </w:rPr>
            </w:pPr>
          </w:p>
          <w:p w14:paraId="3D7FC54A" w14:textId="69C0714F" w:rsidR="00866F5C" w:rsidRDefault="00866F5C" w:rsidP="002F6B24">
            <w:pPr>
              <w:rPr>
                <w:sz w:val="28"/>
                <w:szCs w:val="28"/>
              </w:rPr>
            </w:pPr>
          </w:p>
          <w:p w14:paraId="16C7E434" w14:textId="0D8A6613" w:rsidR="00866F5C" w:rsidRDefault="00866F5C" w:rsidP="002F6B24">
            <w:pPr>
              <w:rPr>
                <w:sz w:val="28"/>
                <w:szCs w:val="28"/>
              </w:rPr>
            </w:pPr>
          </w:p>
          <w:p w14:paraId="117AAFD0" w14:textId="2AB767ED" w:rsidR="00866F5C" w:rsidRDefault="00866F5C" w:rsidP="002F6B24">
            <w:pPr>
              <w:rPr>
                <w:sz w:val="28"/>
                <w:szCs w:val="28"/>
              </w:rPr>
            </w:pPr>
          </w:p>
          <w:p w14:paraId="591AACC3" w14:textId="6F62A17C" w:rsidR="00866F5C" w:rsidRDefault="00866F5C" w:rsidP="002F6B24">
            <w:pPr>
              <w:rPr>
                <w:sz w:val="28"/>
                <w:szCs w:val="28"/>
              </w:rPr>
            </w:pPr>
          </w:p>
          <w:p w14:paraId="35D9FA6C" w14:textId="0668DC20" w:rsidR="00866F5C" w:rsidRDefault="00866F5C" w:rsidP="002F6B24">
            <w:pPr>
              <w:rPr>
                <w:sz w:val="28"/>
                <w:szCs w:val="28"/>
              </w:rPr>
            </w:pPr>
          </w:p>
          <w:p w14:paraId="7FD177C3" w14:textId="77777777" w:rsidR="00866F5C" w:rsidRPr="00C359EE" w:rsidRDefault="00866F5C" w:rsidP="002F6B24">
            <w:pPr>
              <w:rPr>
                <w:sz w:val="28"/>
                <w:szCs w:val="28"/>
              </w:rPr>
            </w:pPr>
          </w:p>
          <w:p w14:paraId="5C93575A" w14:textId="77777777" w:rsidR="002F6B24" w:rsidRPr="00C359EE" w:rsidRDefault="002F6B24" w:rsidP="002F6B24">
            <w:pPr>
              <w:rPr>
                <w:sz w:val="28"/>
                <w:szCs w:val="28"/>
              </w:rPr>
            </w:pPr>
          </w:p>
        </w:tc>
      </w:tr>
    </w:tbl>
    <w:p w14:paraId="63967C60" w14:textId="2AAADA67" w:rsidR="002F6B24" w:rsidRDefault="002F6B24" w:rsidP="003063B2">
      <w:pPr>
        <w:spacing w:after="5" w:line="269" w:lineRule="auto"/>
        <w:ind w:right="209"/>
        <w:rPr>
          <w:rFonts w:ascii="Times New Roman" w:eastAsia="Times New Roman" w:hAnsi="Times New Roman" w:cs="Times New Roman"/>
          <w:sz w:val="28"/>
        </w:rPr>
      </w:pPr>
    </w:p>
    <w:p w14:paraId="0435BDE4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6B18CC2C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2214F4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58F83E9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5717933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5A584C40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A811C20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FACA679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7FCCBA5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545F3A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420487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49138CE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812386C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46CF505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FE563F6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BD40338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sectPr w:rsidR="00866F5C">
      <w:pgSz w:w="11906" w:h="16838"/>
      <w:pgMar w:top="724" w:right="398" w:bottom="986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B46946"/>
    <w:multiLevelType w:val="hybridMultilevel"/>
    <w:tmpl w:val="DD8A809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877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Y0MzA3szQyMDdW0lEKTi0uzszPAykwqgUAQzF0MiwAAAA="/>
  </w:docVars>
  <w:rsids>
    <w:rsidRoot w:val="0012147E"/>
    <w:rsid w:val="000345CC"/>
    <w:rsid w:val="00063B77"/>
    <w:rsid w:val="000952AA"/>
    <w:rsid w:val="000D21E5"/>
    <w:rsid w:val="000E0175"/>
    <w:rsid w:val="000F0C1A"/>
    <w:rsid w:val="000F6B41"/>
    <w:rsid w:val="0012147E"/>
    <w:rsid w:val="001567A8"/>
    <w:rsid w:val="00186058"/>
    <w:rsid w:val="001B26D8"/>
    <w:rsid w:val="001B681E"/>
    <w:rsid w:val="002F6B24"/>
    <w:rsid w:val="003063B2"/>
    <w:rsid w:val="00327D06"/>
    <w:rsid w:val="00330328"/>
    <w:rsid w:val="003B7044"/>
    <w:rsid w:val="0040774E"/>
    <w:rsid w:val="00514417"/>
    <w:rsid w:val="005456A3"/>
    <w:rsid w:val="00572B08"/>
    <w:rsid w:val="00594FF5"/>
    <w:rsid w:val="005D7B8E"/>
    <w:rsid w:val="006674B7"/>
    <w:rsid w:val="006765A6"/>
    <w:rsid w:val="0073550E"/>
    <w:rsid w:val="007B7E8D"/>
    <w:rsid w:val="00832A8B"/>
    <w:rsid w:val="00840556"/>
    <w:rsid w:val="00866F5C"/>
    <w:rsid w:val="008A286D"/>
    <w:rsid w:val="008E20E1"/>
    <w:rsid w:val="0093057B"/>
    <w:rsid w:val="009361DE"/>
    <w:rsid w:val="009E2B5D"/>
    <w:rsid w:val="009F16EF"/>
    <w:rsid w:val="00A67A15"/>
    <w:rsid w:val="00B81332"/>
    <w:rsid w:val="00C15BCE"/>
    <w:rsid w:val="00C359EE"/>
    <w:rsid w:val="00CE7A5C"/>
    <w:rsid w:val="00D429FD"/>
    <w:rsid w:val="00D56BF9"/>
    <w:rsid w:val="00E71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C8BA69"/>
  <w15:docId w15:val="{F8F31894-7ABA-4A2C-B7C3-9516061F4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link w:val="TitreCar"/>
    <w:uiPriority w:val="10"/>
    <w:qFormat/>
    <w:rsid w:val="000952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0952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ragraphedeliste">
    <w:name w:val="List Paragraph"/>
    <w:basedOn w:val="Normal"/>
    <w:uiPriority w:val="34"/>
    <w:qFormat/>
    <w:rsid w:val="00866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88830-D0D0-4914-AC2A-8BB261B98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1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vieve Brillet</dc:creator>
  <cp:keywords/>
  <cp:lastModifiedBy>genevieve brillet</cp:lastModifiedBy>
  <cp:revision>2</cp:revision>
  <dcterms:created xsi:type="dcterms:W3CDTF">2022-09-11T14:23:00Z</dcterms:created>
  <dcterms:modified xsi:type="dcterms:W3CDTF">2022-09-11T14:23:00Z</dcterms:modified>
</cp:coreProperties>
</file>